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3EF1D4C1" w:rsidR="00BC0D21" w:rsidRPr="002A64DF" w:rsidRDefault="00AD4265"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0A1CAAFC"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30C640E6" w:rsidR="00C06B1E" w:rsidRDefault="00345E3A" w:rsidP="00C06B1E">
            <w:pPr>
              <w:pStyle w:val="CRCoverPage"/>
              <w:spacing w:after="0"/>
              <w:rPr>
                <w:noProof/>
              </w:rPr>
            </w:pPr>
            <w:r>
              <w:rPr>
                <w:noProof/>
              </w:rPr>
              <w:t>2</w:t>
            </w:r>
            <w:r>
              <w:rPr>
                <w:noProof/>
              </w:rPr>
              <w:tab/>
              <w:t>When cellEdgeEvalu</w:t>
            </w:r>
            <w:r w:rsidR="00C06B1E">
              <w:rPr>
                <w:noProof/>
              </w:rPr>
              <w: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4AEDE8F8" w:rsidR="00BC42E6" w:rsidRDefault="00D30C09" w:rsidP="00BC42E6">
            <w:pPr>
              <w:pStyle w:val="CRCoverPage"/>
              <w:spacing w:after="0"/>
              <w:rPr>
                <w:noProof/>
              </w:rPr>
            </w:pPr>
            <w:r>
              <w:rPr>
                <w:noProof/>
              </w:rPr>
              <w:t>7</w:t>
            </w:r>
            <w:r w:rsidR="00BC42E6">
              <w:rPr>
                <w:noProof/>
              </w:rPr>
              <w:tab/>
              <w:t>Leave it to NW implementation to ensure</w:t>
            </w:r>
            <w:r w:rsidR="00345E3A">
              <w:rPr>
                <w:noProof/>
              </w:rPr>
              <w:t xml:space="preserve"> that at least lowMobilityEvaluation or cellEdgeEvalu</w:t>
            </w:r>
            <w:r w:rsidR="00BC42E6">
              <w:rPr>
                <w:noProof/>
              </w:rPr>
              <w:t xml:space="preserve">ation IEs are present when relaxedMeasurement is configured.    </w:t>
            </w:r>
          </w:p>
          <w:p w14:paraId="474F263A" w14:textId="56A83F2B" w:rsidR="00F0204A" w:rsidRDefault="00F0204A" w:rsidP="00BC42E6">
            <w:pPr>
              <w:pStyle w:val="CRCoverPage"/>
              <w:spacing w:after="0"/>
              <w:rPr>
                <w:noProof/>
              </w:rPr>
            </w:pPr>
          </w:p>
          <w:p w14:paraId="50454467" w14:textId="23495981" w:rsidR="00662E65" w:rsidRDefault="00662E65" w:rsidP="00662E65">
            <w:pPr>
              <w:pStyle w:val="CRCoverPage"/>
              <w:spacing w:after="0"/>
              <w:rPr>
                <w:noProof/>
              </w:rPr>
            </w:pPr>
            <w:r>
              <w:rPr>
                <w:noProof/>
              </w:rPr>
              <w:t xml:space="preserve">In RAN2#110-e meeting, the following conclusions are made based on the discussion: </w:t>
            </w:r>
          </w:p>
          <w:p w14:paraId="35569510" w14:textId="014A058C" w:rsidR="009D1850" w:rsidRDefault="00EA364E" w:rsidP="00EA364E">
            <w:pPr>
              <w:pStyle w:val="CRCoverPage"/>
              <w:rPr>
                <w:rStyle w:val="ad"/>
                <w:lang w:val="en-US"/>
              </w:rPr>
            </w:pPr>
            <w:r>
              <w:rPr>
                <w:noProof/>
              </w:rPr>
              <w:t>1</w:t>
            </w:r>
            <w:r>
              <w:rPr>
                <w:noProof/>
              </w:rPr>
              <w:tab/>
            </w:r>
            <w:r w:rsidRPr="00EA364E">
              <w:rPr>
                <w:noProof/>
              </w:rPr>
              <w:t>The description for parameter combineRelaxedMeasCondition in TS 38.304 can be (baseline)</w:t>
            </w:r>
            <w:r w:rsidR="00294492" w:rsidRPr="00477B8B">
              <w:t xml:space="preserve"> </w:t>
            </w:r>
            <w:r w:rsidR="00294492">
              <w:t xml:space="preserve">as described in the paper in </w:t>
            </w:r>
            <w:hyperlink r:id="rId11" w:history="1">
              <w:r w:rsidR="00294492" w:rsidRPr="00A1550F">
                <w:rPr>
                  <w:rStyle w:val="ad"/>
                </w:rPr>
                <w:t>R2-2006008</w:t>
              </w:r>
            </w:hyperlink>
          </w:p>
          <w:p w14:paraId="503DE3B9" w14:textId="788886E1" w:rsidR="00294492" w:rsidRPr="00294492" w:rsidRDefault="00294492" w:rsidP="00EA364E">
            <w:pPr>
              <w:pStyle w:val="CRCoverPage"/>
              <w:rPr>
                <w:noProof/>
                <w:lang w:val="en-US"/>
              </w:rPr>
            </w:pPr>
            <w:r w:rsidRPr="00FC1D14">
              <w:rPr>
                <w:i/>
                <w:color w:val="000000"/>
              </w:rPr>
              <w:t>This indicates</w:t>
            </w:r>
            <w:r w:rsidRPr="0027615F">
              <w:rPr>
                <w:i/>
                <w:color w:val="000000"/>
              </w:rPr>
              <w:t xml:space="preserve"> </w:t>
            </w:r>
            <w:r>
              <w:rPr>
                <w:i/>
                <w:color w:val="000000"/>
              </w:rPr>
              <w:t>when</w:t>
            </w:r>
            <w:r w:rsidRPr="0027615F">
              <w:rPr>
                <w:i/>
                <w:color w:val="000000"/>
              </w:rPr>
              <w:t xml:space="preserve"> the UE needs to fulfil</w:t>
            </w:r>
            <w:r w:rsidRPr="00FC1D14">
              <w:rPr>
                <w:i/>
                <w:color w:val="000000"/>
              </w:rPr>
              <w:t xml:space="preserve"> both</w:t>
            </w:r>
            <w:r w:rsidRPr="0027615F">
              <w:rPr>
                <w:i/>
                <w:color w:val="000000"/>
              </w:rPr>
              <w:t xml:space="preserve"> low mobility criterion and not</w:t>
            </w:r>
            <w:r>
              <w:rPr>
                <w:i/>
                <w:color w:val="000000"/>
              </w:rPr>
              <w:t>-</w:t>
            </w:r>
            <w:r w:rsidRPr="0027615F">
              <w:rPr>
                <w:i/>
                <w:color w:val="000000"/>
              </w:rPr>
              <w:t>at</w:t>
            </w:r>
            <w:r>
              <w:rPr>
                <w:i/>
                <w:color w:val="000000"/>
              </w:rPr>
              <w:t>-</w:t>
            </w:r>
            <w:r w:rsidRPr="0027615F">
              <w:rPr>
                <w:i/>
                <w:color w:val="000000"/>
              </w:rPr>
              <w:t>cell</w:t>
            </w:r>
            <w:r>
              <w:rPr>
                <w:i/>
                <w:color w:val="000000"/>
              </w:rPr>
              <w:t>-</w:t>
            </w:r>
            <w:r w:rsidRPr="00FC1D14">
              <w:rPr>
                <w:i/>
                <w:color w:val="000000"/>
              </w:rPr>
              <w:t xml:space="preserve">edge criterion </w:t>
            </w:r>
            <w:r>
              <w:rPr>
                <w:i/>
                <w:color w:val="000000"/>
              </w:rPr>
              <w:t>to</w:t>
            </w:r>
            <w:r w:rsidRPr="00FC1D14">
              <w:rPr>
                <w:i/>
                <w:color w:val="000000"/>
              </w:rPr>
              <w:t xml:space="preserve"> determin</w:t>
            </w:r>
            <w:r>
              <w:rPr>
                <w:i/>
                <w:color w:val="000000"/>
              </w:rPr>
              <w:t>e</w:t>
            </w:r>
            <w:r w:rsidRPr="00FC1D14">
              <w:rPr>
                <w:i/>
                <w:color w:val="000000"/>
              </w:rPr>
              <w:t xml:space="preserve"> whether to relax measurements.</w:t>
            </w:r>
          </w:p>
          <w:p w14:paraId="0D7D295C" w14:textId="7FA7E500" w:rsidR="00EA364E" w:rsidRDefault="00294492" w:rsidP="00294492">
            <w:pPr>
              <w:pStyle w:val="CRCoverPage"/>
              <w:rPr>
                <w:noProof/>
              </w:rPr>
            </w:pPr>
            <w:r>
              <w:rPr>
                <w:noProof/>
              </w:rPr>
              <w:t>2</w:t>
            </w:r>
            <w:r>
              <w:rPr>
                <w:noProof/>
              </w:rPr>
              <w:tab/>
            </w:r>
            <w:r w:rsidR="00EA364E" w:rsidRPr="00EA364E">
              <w:rPr>
                <w:noProof/>
              </w:rPr>
              <w:t xml:space="preserve">For Proposal 3 in </w:t>
            </w:r>
            <w:hyperlink r:id="rId12" w:history="1">
              <w:r w:rsidR="00EA364E" w:rsidRPr="00EA364E">
                <w:rPr>
                  <w:rStyle w:val="ad"/>
                  <w:noProof/>
                </w:rPr>
                <w:t>R2-2006008</w:t>
              </w:r>
            </w:hyperlink>
            <w:r w:rsidR="00EA364E" w:rsidRPr="00EA364E">
              <w:rPr>
                <w:noProof/>
              </w:rPr>
              <w:t>: case A – remove option 3, Case C and G – remove option 2 and 3</w:t>
            </w:r>
            <w:r w:rsidR="004013CE">
              <w:rPr>
                <w:noProof/>
              </w:rPr>
              <w:t>.</w:t>
            </w:r>
          </w:p>
          <w:p w14:paraId="15A857DC" w14:textId="16EFE532" w:rsidR="00EA364E" w:rsidRPr="00EA364E" w:rsidRDefault="004013CE" w:rsidP="004013CE">
            <w:pPr>
              <w:pStyle w:val="CRCoverPage"/>
              <w:rPr>
                <w:noProof/>
              </w:rPr>
            </w:pPr>
            <w:r>
              <w:rPr>
                <w:noProof/>
              </w:rPr>
              <w:t>3</w:t>
            </w:r>
            <w:r>
              <w:rPr>
                <w:noProof/>
              </w:rPr>
              <w:tab/>
            </w:r>
            <w:r w:rsidR="00EA364E" w:rsidRPr="00EA364E">
              <w:rPr>
                <w:noProof/>
              </w:rPr>
              <w:t xml:space="preserve">ASK RAN4 in general LS:  The parameter </w:t>
            </w:r>
            <w:r w:rsidR="00EA364E" w:rsidRPr="00CA2A85">
              <w:rPr>
                <w:i/>
                <w:noProof/>
              </w:rPr>
              <w:t>highPriorityMeasRelax</w:t>
            </w:r>
            <w:r w:rsidR="00EA364E" w:rsidRPr="00EA364E">
              <w:rPr>
                <w:b/>
                <w:i/>
                <w:noProof/>
              </w:rPr>
              <w:t xml:space="preserve"> </w:t>
            </w:r>
            <w:r w:rsidR="00EA364E" w:rsidRPr="00EA364E">
              <w:rPr>
                <w:bCs/>
                <w:iCs/>
                <w:noProof/>
              </w:rPr>
              <w:t xml:space="preserve">is kept and defined as follows as a baseline: </w:t>
            </w:r>
          </w:p>
          <w:p w14:paraId="763F578E" w14:textId="77777777" w:rsidR="00EA364E" w:rsidRPr="00EA364E" w:rsidRDefault="00EA364E" w:rsidP="00EA364E">
            <w:pPr>
              <w:pStyle w:val="CRCoverPage"/>
              <w:spacing w:after="0"/>
              <w:rPr>
                <w:bCs/>
                <w:i/>
                <w:iCs/>
                <w:noProof/>
              </w:rPr>
            </w:pPr>
            <w:r w:rsidRPr="00EA364E">
              <w:rPr>
                <w:bCs/>
                <w:i/>
                <w:iCs/>
                <w:noProof/>
              </w:rPr>
              <w:lastRenderedPageBreak/>
              <w:t xml:space="preserve">If highPriorityMeasRelax is configured and set to True, and the criterion is fulfilled, </w:t>
            </w:r>
          </w:p>
          <w:p w14:paraId="770ECB1C" w14:textId="21E14EF3" w:rsidR="00EA364E" w:rsidRPr="00EA364E" w:rsidRDefault="00EA364E" w:rsidP="00FF448E">
            <w:pPr>
              <w:pStyle w:val="CRCoverPage"/>
              <w:numPr>
                <w:ilvl w:val="0"/>
                <w:numId w:val="12"/>
              </w:numPr>
              <w:spacing w:after="0"/>
              <w:rPr>
                <w:bCs/>
                <w:i/>
                <w:iCs/>
                <w:noProof/>
              </w:rPr>
            </w:pPr>
            <w:r w:rsidRPr="00EA364E">
              <w:rPr>
                <w:bCs/>
                <w:i/>
                <w:iCs/>
                <w:noProof/>
              </w:rPr>
              <w:t>the UE can perform relaxed measurement for higher priority frequency. How to relax measurement for higher priority frequency is up to the conclusion of RAN4</w:t>
            </w:r>
          </w:p>
          <w:p w14:paraId="0D92DA00" w14:textId="77777777" w:rsidR="00EA364E" w:rsidRPr="00EA364E" w:rsidRDefault="00EA364E" w:rsidP="00EA364E">
            <w:pPr>
              <w:pStyle w:val="CRCoverPage"/>
              <w:spacing w:after="0"/>
              <w:rPr>
                <w:bCs/>
                <w:i/>
                <w:iCs/>
                <w:noProof/>
              </w:rPr>
            </w:pPr>
            <w:r w:rsidRPr="00EA364E">
              <w:rPr>
                <w:bCs/>
                <w:i/>
                <w:iCs/>
                <w:noProof/>
              </w:rPr>
              <w:t>Otherwise (i.e. highPriorityMeasRelax is not configured,)</w:t>
            </w:r>
          </w:p>
          <w:p w14:paraId="55C1E9F8" w14:textId="795E1017" w:rsidR="00EA364E" w:rsidRPr="00EA364E" w:rsidRDefault="00EA364E" w:rsidP="00FF448E">
            <w:pPr>
              <w:pStyle w:val="CRCoverPage"/>
              <w:numPr>
                <w:ilvl w:val="0"/>
                <w:numId w:val="12"/>
              </w:numPr>
              <w:spacing w:after="0"/>
              <w:rPr>
                <w:i/>
                <w:iCs/>
                <w:noProof/>
              </w:rPr>
            </w:pPr>
            <w:r w:rsidRPr="00EA364E">
              <w:rPr>
                <w:bCs/>
                <w:i/>
                <w:iCs/>
                <w:noProof/>
              </w:rPr>
              <w:t>The UE doesn’t stop measurements</w:t>
            </w:r>
            <w:r w:rsidR="00DC714F">
              <w:rPr>
                <w:bCs/>
                <w:i/>
                <w:iCs/>
                <w:noProof/>
              </w:rPr>
              <w:t xml:space="preserve"> for higher priority frequency </w:t>
            </w:r>
            <w:bookmarkStart w:id="5" w:name="_GoBack"/>
            <w:bookmarkEnd w:id="5"/>
            <w:r w:rsidRPr="00EA364E">
              <w:rPr>
                <w:bCs/>
                <w:i/>
                <w:iCs/>
                <w:noProof/>
              </w:rPr>
              <w:t xml:space="preserve">and the UE should continue searching according to Thigherprioritysearch.  Update if RAN4 has concerns.  </w:t>
            </w:r>
          </w:p>
          <w:p w14:paraId="0B39C33C" w14:textId="77777777" w:rsidR="00EA364E" w:rsidRPr="00EA364E" w:rsidRDefault="00EA364E" w:rsidP="00EA364E">
            <w:pPr>
              <w:pStyle w:val="CRCoverPage"/>
              <w:rPr>
                <w:noProof/>
              </w:rPr>
            </w:pPr>
            <w:r w:rsidRPr="00EA364E">
              <w:rPr>
                <w:noProof/>
              </w:rPr>
              <w:t xml:space="preserve">4 </w:t>
            </w:r>
            <w:r w:rsidRPr="00EA364E">
              <w:rPr>
                <w:noProof/>
              </w:rPr>
              <w:tab/>
              <w:t>Network configuration should ensure that S</w:t>
            </w:r>
            <w:r w:rsidRPr="00EA364E">
              <w:rPr>
                <w:noProof/>
                <w:vertAlign w:val="subscript"/>
              </w:rPr>
              <w:t>SearchThresholdP</w:t>
            </w:r>
            <w:r w:rsidRPr="00EA364E">
              <w:rPr>
                <w:noProof/>
              </w:rPr>
              <w:t xml:space="preserve"> ≤ </w:t>
            </w:r>
            <w:r w:rsidRPr="00EA364E">
              <w:rPr>
                <w:rFonts w:hint="eastAsia"/>
                <w:noProof/>
              </w:rPr>
              <w:t>S</w:t>
            </w:r>
            <w:r w:rsidRPr="00EA364E">
              <w:rPr>
                <w:rFonts w:hint="eastAsia"/>
                <w:noProof/>
                <w:vertAlign w:val="subscript"/>
              </w:rPr>
              <w:t>IntraSearchP</w:t>
            </w:r>
            <w:r w:rsidRPr="00EA364E">
              <w:rPr>
                <w:noProof/>
              </w:rPr>
              <w:t>, and S</w:t>
            </w:r>
            <w:r w:rsidRPr="00EA364E">
              <w:rPr>
                <w:noProof/>
                <w:vertAlign w:val="subscript"/>
              </w:rPr>
              <w:t>SearchThresholdQ</w:t>
            </w:r>
            <w:r w:rsidRPr="00EA364E">
              <w:rPr>
                <w:noProof/>
              </w:rPr>
              <w:t xml:space="preserve"> ≤ </w:t>
            </w:r>
            <w:r w:rsidRPr="00EA364E">
              <w:rPr>
                <w:rFonts w:hint="eastAsia"/>
                <w:noProof/>
              </w:rPr>
              <w:t>S</w:t>
            </w:r>
            <w:r w:rsidRPr="00EA364E">
              <w:rPr>
                <w:rFonts w:hint="eastAsia"/>
                <w:noProof/>
                <w:vertAlign w:val="subscript"/>
              </w:rPr>
              <w:t>IntraSearch</w:t>
            </w:r>
            <w:r w:rsidRPr="00EA364E">
              <w:rPr>
                <w:noProof/>
                <w:vertAlign w:val="subscript"/>
              </w:rPr>
              <w:t>Q</w:t>
            </w:r>
            <w:r w:rsidRPr="00EA364E">
              <w:rPr>
                <w:noProof/>
              </w:rPr>
              <w:t>, as well as, S</w:t>
            </w:r>
            <w:r w:rsidRPr="00EA364E">
              <w:rPr>
                <w:noProof/>
                <w:vertAlign w:val="subscript"/>
              </w:rPr>
              <w:t>SearchThresholdP</w:t>
            </w:r>
            <w:r w:rsidRPr="00EA364E">
              <w:rPr>
                <w:noProof/>
              </w:rPr>
              <w:t xml:space="preserve"> ≤ </w:t>
            </w:r>
            <w:r w:rsidRPr="00EA364E">
              <w:rPr>
                <w:rFonts w:hint="eastAsia"/>
                <w:noProof/>
              </w:rPr>
              <w:t>S</w:t>
            </w:r>
            <w:r w:rsidRPr="00EA364E">
              <w:rPr>
                <w:noProof/>
                <w:vertAlign w:val="subscript"/>
              </w:rPr>
              <w:t>nonI</w:t>
            </w:r>
            <w:r w:rsidRPr="00EA364E">
              <w:rPr>
                <w:rFonts w:hint="eastAsia"/>
                <w:noProof/>
                <w:vertAlign w:val="subscript"/>
              </w:rPr>
              <w:t>ntraSearchP</w:t>
            </w:r>
            <w:r w:rsidRPr="00EA364E">
              <w:rPr>
                <w:noProof/>
              </w:rPr>
              <w:t>, and S</w:t>
            </w:r>
            <w:r w:rsidRPr="00EA364E">
              <w:rPr>
                <w:noProof/>
                <w:vertAlign w:val="subscript"/>
              </w:rPr>
              <w:t>SearchThresholdQ</w:t>
            </w:r>
            <w:r w:rsidRPr="00EA364E">
              <w:rPr>
                <w:noProof/>
              </w:rPr>
              <w:t xml:space="preserve"> ≤ </w:t>
            </w:r>
            <w:r w:rsidRPr="00EA364E">
              <w:rPr>
                <w:rFonts w:hint="eastAsia"/>
                <w:noProof/>
              </w:rPr>
              <w:t>S</w:t>
            </w:r>
            <w:r w:rsidRPr="00EA364E">
              <w:rPr>
                <w:noProof/>
                <w:vertAlign w:val="subscript"/>
              </w:rPr>
              <w:t>nonI</w:t>
            </w:r>
            <w:r w:rsidRPr="00EA364E">
              <w:rPr>
                <w:rFonts w:hint="eastAsia"/>
                <w:noProof/>
                <w:vertAlign w:val="subscript"/>
              </w:rPr>
              <w:t>ntraSearch</w:t>
            </w:r>
            <w:r w:rsidRPr="00EA364E">
              <w:rPr>
                <w:noProof/>
                <w:vertAlign w:val="subscript"/>
              </w:rPr>
              <w:t>Q.</w:t>
            </w:r>
          </w:p>
          <w:p w14:paraId="1FAED327" w14:textId="77777777" w:rsidR="00EA364E" w:rsidRPr="00EA364E" w:rsidRDefault="00EA364E" w:rsidP="00EA364E">
            <w:pPr>
              <w:pStyle w:val="CRCoverPage"/>
              <w:rPr>
                <w:noProof/>
              </w:rPr>
            </w:pPr>
            <w:r w:rsidRPr="00EA364E">
              <w:rPr>
                <w:noProof/>
              </w:rPr>
              <w:t>6</w:t>
            </w:r>
            <w:r w:rsidRPr="00EA364E">
              <w:rPr>
                <w:noProof/>
              </w:rPr>
              <w:tab/>
              <w:t>Capture in TS 38.304 that “</w:t>
            </w:r>
            <w:r w:rsidRPr="00EA364E">
              <w:rPr>
                <w:i/>
                <w:noProof/>
              </w:rPr>
              <w:t xml:space="preserve">Less than 1 hour have passed since measurements for cell </w:t>
            </w:r>
            <w:r w:rsidRPr="00EE4965">
              <w:rPr>
                <w:i/>
                <w:noProof/>
              </w:rPr>
              <w:t>selection/</w:t>
            </w:r>
            <w:r w:rsidRPr="00EA364E">
              <w:rPr>
                <w:i/>
                <w:noProof/>
              </w:rPr>
              <w:t>reselection were last performed</w:t>
            </w:r>
            <w:r w:rsidRPr="00EA364E">
              <w:rPr>
                <w:noProof/>
              </w:rPr>
              <w:t xml:space="preserve">”. How to capture it can be discussed in CR discussion.  Let RAN4 know. </w:t>
            </w:r>
          </w:p>
          <w:p w14:paraId="10E73771" w14:textId="77777777" w:rsidR="00EA364E" w:rsidRPr="00EA364E" w:rsidRDefault="00EA364E" w:rsidP="00EA364E">
            <w:pPr>
              <w:pStyle w:val="CRCoverPage"/>
              <w:rPr>
                <w:noProof/>
              </w:rPr>
            </w:pPr>
            <w:r w:rsidRPr="00EA364E">
              <w:rPr>
                <w:noProof/>
              </w:rPr>
              <w:t>7</w:t>
            </w:r>
            <w:r w:rsidRPr="00EA364E">
              <w:rPr>
                <w:noProof/>
              </w:rPr>
              <w:tab/>
              <w:t>RAN2 understands that RRM measurement relaxation method with scaling factor should be captured in RAN4 specification (TS 38.133). And RAN2 specification (TS 38.304) should refer to the relevant section in TS 38.133.</w:t>
            </w:r>
          </w:p>
          <w:p w14:paraId="1146AD57" w14:textId="77777777" w:rsidR="00EA364E" w:rsidRPr="00EA364E" w:rsidRDefault="00EA364E" w:rsidP="00EA364E">
            <w:pPr>
              <w:pStyle w:val="CRCoverPage"/>
              <w:rPr>
                <w:noProof/>
              </w:rPr>
            </w:pPr>
            <w:r w:rsidRPr="00EA364E">
              <w:rPr>
                <w:noProof/>
              </w:rPr>
              <w:t>8</w:t>
            </w:r>
            <w:r w:rsidRPr="00EA364E">
              <w:rPr>
                <w:noProof/>
              </w:rPr>
              <w:tab/>
              <w:t>RAN2 understands the use case, in which the UE may choose to not perform any NR inter/intra-frequencies or inter-RAT frequencies measurements, should be captured in TS 38.304</w:t>
            </w:r>
          </w:p>
          <w:p w14:paraId="4FFB81E7" w14:textId="2F25FB38" w:rsidR="00EA364E" w:rsidRDefault="00500D99" w:rsidP="00662E65">
            <w:pPr>
              <w:pStyle w:val="CRCoverPage"/>
              <w:spacing w:after="0"/>
              <w:rPr>
                <w:noProof/>
              </w:rPr>
            </w:pPr>
            <w:r>
              <w:rPr>
                <w:noProof/>
              </w:rPr>
              <w:t>In RAN4 reply LS [R2-2006132], they have the conclusions:</w:t>
            </w:r>
          </w:p>
          <w:p w14:paraId="4D041C72" w14:textId="665FD865" w:rsidR="00500D99" w:rsidRPr="00500D99" w:rsidRDefault="00500D99" w:rsidP="00500D99">
            <w:pPr>
              <w:pStyle w:val="CRCoverPage"/>
              <w:spacing w:after="0"/>
              <w:rPr>
                <w:noProof/>
              </w:rPr>
            </w:pPr>
            <w:r>
              <w:rPr>
                <w:noProof/>
              </w:rPr>
              <w:t>1</w:t>
            </w:r>
            <w:r w:rsidRPr="00EA364E">
              <w:rPr>
                <w:noProof/>
              </w:rPr>
              <w:tab/>
            </w:r>
            <w:r w:rsidRPr="00500D99">
              <w:rPr>
                <w:noProof/>
              </w:rPr>
              <w:t>The measurement relaxation method for higher priority or equal/lower priority applies to inter-RAT measurement with higher priority or equal/lower priority.</w:t>
            </w:r>
          </w:p>
          <w:p w14:paraId="4BC6793E" w14:textId="0E73DDB0" w:rsidR="00500D99" w:rsidRPr="00500D99" w:rsidRDefault="003D7293" w:rsidP="00500D99">
            <w:pPr>
              <w:pStyle w:val="CRCoverPage"/>
              <w:spacing w:after="0"/>
              <w:rPr>
                <w:noProof/>
              </w:rPr>
            </w:pPr>
            <w:r>
              <w:rPr>
                <w:noProof/>
              </w:rPr>
              <w:t>3</w:t>
            </w:r>
            <w:r w:rsidRPr="00EA364E">
              <w:rPr>
                <w:noProof/>
              </w:rPr>
              <w:tab/>
            </w:r>
            <w:r w:rsidR="00500D99" w:rsidRPr="00500D99">
              <w:rPr>
                <w:noProof/>
              </w:rPr>
              <w:t>Regarding the impact of EMR on UE power saving, RAN4’s conclusion is that measurements on EMR carriers should not be relaxed if T331 is running.</w:t>
            </w:r>
          </w:p>
          <w:p w14:paraId="182611A6" w14:textId="667E8789" w:rsidR="00500D99" w:rsidRPr="00500D99" w:rsidRDefault="00852473" w:rsidP="00500D99">
            <w:pPr>
              <w:pStyle w:val="CRCoverPage"/>
              <w:spacing w:after="0"/>
              <w:rPr>
                <w:noProof/>
              </w:rPr>
            </w:pPr>
            <w:r>
              <w:rPr>
                <w:noProof/>
              </w:rPr>
              <w:t>4</w:t>
            </w:r>
            <w:r w:rsidRPr="00EA364E">
              <w:rPr>
                <w:noProof/>
              </w:rPr>
              <w:tab/>
            </w:r>
            <w:r w:rsidR="00500D99" w:rsidRPr="00500D99">
              <w:rPr>
                <w:noProof/>
              </w:rPr>
              <w:t>RAN4 concludes that when network configures both low mobility and not-at-cell-edge criteria, if network indicates option b, the relaxation method corresponding to scenario #3 will be used when both relaxation criteria have been fulfilled</w:t>
            </w:r>
          </w:p>
          <w:p w14:paraId="077FC3C8" w14:textId="06EBEFBA" w:rsidR="00500D99" w:rsidRPr="00500D99" w:rsidRDefault="00CC2F0F" w:rsidP="00500D99">
            <w:pPr>
              <w:pStyle w:val="CRCoverPage"/>
              <w:spacing w:after="0"/>
              <w:rPr>
                <w:noProof/>
              </w:rPr>
            </w:pPr>
            <w:r>
              <w:rPr>
                <w:noProof/>
              </w:rPr>
              <w:t>5</w:t>
            </w:r>
            <w:r w:rsidRPr="00EA364E">
              <w:rPr>
                <w:noProof/>
              </w:rPr>
              <w:tab/>
            </w:r>
            <w:r w:rsidR="00500D99" w:rsidRPr="00500D99">
              <w:rPr>
                <w:noProof/>
              </w:rPr>
              <w:t>When Srxlev &gt; SnonIntraSearchP and Squal &gt; SnonIntraSearchQ and only criteria of low mobility is configured, if the low mobility criteria is fulfilled,</w:t>
            </w:r>
          </w:p>
          <w:p w14:paraId="4B868528" w14:textId="08AFD0B4" w:rsidR="00500D99" w:rsidRPr="00500D99" w:rsidRDefault="00500D99" w:rsidP="00755DD4">
            <w:pPr>
              <w:pStyle w:val="CRCoverPage"/>
              <w:numPr>
                <w:ilvl w:val="0"/>
                <w:numId w:val="13"/>
              </w:numPr>
              <w:spacing w:after="0"/>
              <w:rPr>
                <w:noProof/>
              </w:rPr>
            </w:pPr>
            <w:r w:rsidRPr="00500D99">
              <w:rPr>
                <w:noProof/>
              </w:rPr>
              <w:t>UE is not required to do any lower and equal priority inter-frequency/inter-RAT measurement</w:t>
            </w:r>
          </w:p>
          <w:p w14:paraId="02AF1D89" w14:textId="395C637C" w:rsidR="00500D99" w:rsidRPr="00500D99" w:rsidRDefault="00500D99" w:rsidP="00755DD4">
            <w:pPr>
              <w:pStyle w:val="CRCoverPage"/>
              <w:numPr>
                <w:ilvl w:val="0"/>
                <w:numId w:val="13"/>
              </w:numPr>
              <w:spacing w:after="0"/>
              <w:rPr>
                <w:noProof/>
              </w:rPr>
            </w:pPr>
            <w:r w:rsidRPr="00500D99">
              <w:rPr>
                <w:noProof/>
              </w:rPr>
              <w:t>When NW indicates that higher priority carrier measurements can be relaxed (highPriorityMeasRelax), UE measures higher priority inter-frequency/inter-RAT layers at least every 1 hour</w:t>
            </w:r>
          </w:p>
          <w:p w14:paraId="130CC79F" w14:textId="53E3C938" w:rsidR="00500D99" w:rsidRPr="00500D99" w:rsidRDefault="00500D99" w:rsidP="00755DD4">
            <w:pPr>
              <w:pStyle w:val="CRCoverPage"/>
              <w:numPr>
                <w:ilvl w:val="0"/>
                <w:numId w:val="13"/>
              </w:numPr>
              <w:spacing w:after="0"/>
              <w:rPr>
                <w:noProof/>
              </w:rPr>
            </w:pPr>
            <w:r w:rsidRPr="00500D99">
              <w:rPr>
                <w:noProof/>
              </w:rPr>
              <w:t>When NW does not indicate that higher priority carrier measurements can be relaxed, UE measures higher priority inter-frequency/inter-RAT layers at least every T</w:t>
            </w:r>
            <w:r w:rsidRPr="00500D99">
              <w:rPr>
                <w:noProof/>
                <w:vertAlign w:val="subscript"/>
              </w:rPr>
              <w:t xml:space="preserve">higher_priority_search </w:t>
            </w:r>
            <w:r w:rsidRPr="00500D99">
              <w:rPr>
                <w:noProof/>
              </w:rPr>
              <w:t xml:space="preserve">(60 sec) </w:t>
            </w:r>
          </w:p>
          <w:p w14:paraId="5F235A4D" w14:textId="77777777" w:rsidR="00500D99" w:rsidRDefault="00500D99" w:rsidP="00662E65">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5947E575"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w:t>
            </w:r>
            <w:r w:rsidR="00FD460F">
              <w:rPr>
                <w:noProof/>
              </w:rPr>
              <w:t xml:space="preserve"> and RAN2 conclusion</w:t>
            </w:r>
            <w:r>
              <w:rPr>
                <w:noProof/>
              </w:rPr>
              <w:t xml:space="preserve">. </w:t>
            </w:r>
          </w:p>
          <w:p w14:paraId="7393E038" w14:textId="12CF88C8" w:rsidR="00C366E0" w:rsidRDefault="00C366E0" w:rsidP="003755F5">
            <w:pPr>
              <w:pStyle w:val="CRCoverPage"/>
              <w:numPr>
                <w:ilvl w:val="0"/>
                <w:numId w:val="1"/>
              </w:numPr>
              <w:spacing w:after="180"/>
              <w:rPr>
                <w:noProof/>
              </w:rPr>
            </w:pPr>
            <w:r>
              <w:rPr>
                <w:noProof/>
              </w:rPr>
              <w:t xml:space="preserve">In Section 5.2.4.7.0, change the description of parameter </w:t>
            </w:r>
            <w:r w:rsidRPr="00C366E0">
              <w:rPr>
                <w:i/>
                <w:noProof/>
              </w:rPr>
              <w:t>highPriorityMeasRelax</w:t>
            </w:r>
            <w:r>
              <w:rPr>
                <w:i/>
                <w:noProof/>
              </w:rPr>
              <w:t xml:space="preserve"> </w:t>
            </w:r>
            <w:r>
              <w:rPr>
                <w:noProof/>
              </w:rPr>
              <w:t xml:space="preserve">to align with RAN2 conclus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25B78CC5" w14:textId="28934FD7" w:rsidR="00916807" w:rsidRDefault="00CD2ED4" w:rsidP="00CD2ED4">
            <w:pPr>
              <w:pStyle w:val="CRCoverPage"/>
              <w:numPr>
                <w:ilvl w:val="0"/>
                <w:numId w:val="1"/>
              </w:numPr>
              <w:spacing w:after="180"/>
              <w:rPr>
                <w:noProof/>
              </w:rPr>
            </w:pPr>
            <w:r>
              <w:rPr>
                <w:noProof/>
              </w:rPr>
              <w:t xml:space="preserve">In Section 5.2.4.9.0, change the structure for measurement relaxation criteria </w:t>
            </w:r>
            <w:r w:rsidRPr="001E15D7">
              <w:rPr>
                <w:noProof/>
              </w:rPr>
              <w:t xml:space="preserve">to capture all cases based on actual configurations of </w:t>
            </w:r>
            <w:r w:rsidRPr="001E15D7">
              <w:rPr>
                <w:i/>
                <w:noProof/>
              </w:rPr>
              <w:t>lowMobilityEvaluation</w:t>
            </w:r>
            <w:r w:rsidRPr="001E15D7">
              <w:rPr>
                <w:noProof/>
              </w:rPr>
              <w:t xml:space="preserve"> and </w:t>
            </w:r>
            <w:r>
              <w:rPr>
                <w:i/>
                <w:noProof/>
              </w:rPr>
              <w:t>cellEdgeEvalu</w:t>
            </w:r>
            <w:r w:rsidRPr="001E15D7">
              <w:rPr>
                <w:i/>
                <w:noProof/>
              </w:rPr>
              <w:t>ation</w:t>
            </w:r>
            <w:r w:rsidRPr="001E15D7">
              <w:rPr>
                <w:noProof/>
              </w:rPr>
              <w:t>.</w:t>
            </w:r>
          </w:p>
          <w:p w14:paraId="366AAC98" w14:textId="7CE1BAE9" w:rsidR="00B51029" w:rsidRPr="00715F46" w:rsidRDefault="00B51029" w:rsidP="00CD2ED4">
            <w:pPr>
              <w:pStyle w:val="CRCoverPage"/>
              <w:numPr>
                <w:ilvl w:val="0"/>
                <w:numId w:val="1"/>
              </w:numPr>
              <w:spacing w:after="180"/>
              <w:rPr>
                <w:noProof/>
              </w:rPr>
            </w:pPr>
            <w:r>
              <w:rPr>
                <w:noProof/>
              </w:rPr>
              <w:lastRenderedPageBreak/>
              <w:t>In Section 5.2.4.9.0, capture the above RAN2/RAN4 conclusions on relaxed measurements methods in different use cases.</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6C4D3CC4" w14:textId="77777777" w:rsidR="00EC053C" w:rsidRPr="00AE3AD2" w:rsidRDefault="00EC053C" w:rsidP="00EC053C">
      <w:pPr>
        <w:pStyle w:val="4"/>
      </w:pPr>
      <w:bookmarkStart w:id="8" w:name="_Toc29245213"/>
      <w:bookmarkStart w:id="9" w:name="_Toc37298559"/>
      <w:bookmarkEnd w:id="6"/>
      <w:bookmarkEnd w:id="7"/>
      <w:r w:rsidRPr="00AE3AD2">
        <w:t>5.2.4.7</w:t>
      </w:r>
      <w:r w:rsidRPr="00AE3AD2">
        <w:tab/>
        <w:t>Cell reselection parameters in system information broadcasts</w:t>
      </w:r>
      <w:bookmarkEnd w:id="8"/>
      <w:bookmarkEnd w:id="9"/>
    </w:p>
    <w:p w14:paraId="6A212DCD" w14:textId="77777777" w:rsidR="00EC053C" w:rsidRPr="00AE3AD2" w:rsidRDefault="00EC053C" w:rsidP="00EC053C">
      <w:pPr>
        <w:pStyle w:val="5"/>
        <w:rPr>
          <w:snapToGrid w:val="0"/>
        </w:rPr>
      </w:pPr>
      <w:bookmarkStart w:id="10" w:name="_Toc29245214"/>
      <w:bookmarkStart w:id="11" w:name="_Toc37298560"/>
      <w:r w:rsidRPr="00AE3AD2">
        <w:t>5.2.4.7.0</w:t>
      </w:r>
      <w:r w:rsidRPr="00AE3AD2">
        <w:tab/>
        <w:t>General reselection parameters</w:t>
      </w:r>
      <w:bookmarkEnd w:id="10"/>
      <w:bookmarkEnd w:id="11"/>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09738165" w14:textId="77777777" w:rsidR="005B0B25" w:rsidRPr="00AE3AD2" w:rsidRDefault="005B0B25" w:rsidP="005B0B25">
      <w:pPr>
        <w:rPr>
          <w:ins w:id="12" w:author="vivo-Chenli" w:date="2020-06-18T12:09:00Z"/>
          <w:b/>
        </w:rPr>
      </w:pPr>
      <w:ins w:id="13" w:author="vivo-Chenli" w:date="2020-06-18T12:09:00Z">
        <w:r w:rsidRPr="00F34E2C">
          <w:rPr>
            <w:b/>
          </w:rPr>
          <w:t>combineRelaxedMeasCondition</w:t>
        </w:r>
      </w:ins>
    </w:p>
    <w:p w14:paraId="2F37A4B5" w14:textId="77777777" w:rsidR="005B0B25" w:rsidRPr="00AE3AD2" w:rsidRDefault="005B0B25" w:rsidP="005B0B25">
      <w:pPr>
        <w:rPr>
          <w:ins w:id="14" w:author="vivo-Chenli" w:date="2020-06-18T12:09:00Z"/>
        </w:rPr>
      </w:pPr>
      <w:ins w:id="15" w:author="vivo-Chenli" w:date="2020-06-18T12:09:00Z">
        <w:r w:rsidRPr="00AE3AD2">
          <w:t>This indicates</w:t>
        </w:r>
        <w:r>
          <w:rPr>
            <w:lang w:val="en-US"/>
          </w:rPr>
          <w:t xml:space="preserve"> when the UE needs</w:t>
        </w:r>
        <w:r w:rsidRPr="00675794">
          <w:t xml:space="preserve"> </w:t>
        </w:r>
        <w:r>
          <w:t>to fulfil both low mobility criterion and not-at-cell-edge criterion to determine whether</w:t>
        </w:r>
        <w:r w:rsidRPr="00AE3AD2">
          <w:rPr>
            <w:bCs/>
          </w:rPr>
          <w:t xml:space="preserve"> to relax measurements.</w:t>
        </w:r>
      </w:ins>
    </w:p>
    <w:p w14:paraId="1F1B4A38" w14:textId="77777777" w:rsidR="003F3A87" w:rsidRPr="00AE3AD2" w:rsidRDefault="003F3A87" w:rsidP="003F3A87">
      <w:pPr>
        <w:rPr>
          <w:b/>
        </w:rPr>
      </w:pPr>
      <w:r w:rsidRPr="00AE3AD2">
        <w:rPr>
          <w:b/>
        </w:rPr>
        <w:t>highPriorityMeasRelax</w:t>
      </w:r>
    </w:p>
    <w:p w14:paraId="74FB0C79" w14:textId="7DF1EABB" w:rsidR="003F3A87" w:rsidRPr="00AE3AD2" w:rsidRDefault="003F3A87" w:rsidP="003F3A87">
      <w:r w:rsidRPr="00AE3AD2">
        <w:t xml:space="preserve">This indicates whether </w:t>
      </w:r>
      <w:del w:id="16" w:author="vivo-Chenli" w:date="2020-06-18T12:11:00Z">
        <w:r w:rsidRPr="00AE3AD2" w:rsidDel="003F3A87">
          <w:delText xml:space="preserve">relaxed </w:delText>
        </w:r>
      </w:del>
      <w:r w:rsidRPr="00AE3AD2">
        <w:t xml:space="preserve">measurement on higher priority frequency is allowed </w:t>
      </w:r>
      <w:ins w:id="17" w:author="vivo-Chenli" w:date="2020-06-18T12:11:00Z">
        <w:r>
          <w:rPr>
            <w:lang w:val="en-US"/>
          </w:rPr>
          <w:t xml:space="preserve">to be relaxed beyond </w:t>
        </w:r>
        <w:r w:rsidRPr="00881231">
          <w:t>T</w:t>
        </w:r>
        <w:r w:rsidRPr="00881231">
          <w:rPr>
            <w:vertAlign w:val="subscript"/>
          </w:rPr>
          <w:t>higher_priority_search</w:t>
        </w:r>
        <w:r w:rsidRPr="00881231">
          <w:t xml:space="preserve"> (see clause 4.2.2.7 in TS 38.133 [8]) </w:t>
        </w:r>
      </w:ins>
      <w:r w:rsidRPr="00AE3AD2">
        <w:t xml:space="preserve">or not </w:t>
      </w:r>
      <w:r w:rsidRPr="00AE3AD2">
        <w:rPr>
          <w:rFonts w:ascii="等线" w:eastAsia="等线" w:hAnsi="等线"/>
          <w:lang w:eastAsia="zh-CN"/>
        </w:rPr>
        <w:t>(</w:t>
      </w:r>
      <w:r w:rsidRPr="00AE3AD2">
        <w:t>in case the relaxed measurement criteria is fulfilled).</w:t>
      </w:r>
    </w:p>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lastRenderedPageBreak/>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4C200794" w14:textId="0001DF1E" w:rsidR="00675794" w:rsidRPr="00AE3AD2" w:rsidDel="005B0B25" w:rsidRDefault="00675794" w:rsidP="00675794">
      <w:pPr>
        <w:rPr>
          <w:del w:id="18" w:author="vivo-Chenli" w:date="2020-06-18T12:09:00Z"/>
          <w:b/>
        </w:rPr>
      </w:pPr>
      <w:del w:id="19" w:author="vivo-Chenli" w:date="2020-06-18T11:59:00Z">
        <w:r w:rsidRPr="00AE3AD2" w:rsidDel="00675794">
          <w:rPr>
            <w:b/>
          </w:rPr>
          <w:delText>relaxedMeasCondition</w:delText>
        </w:r>
      </w:del>
    </w:p>
    <w:p w14:paraId="03CF9CE0" w14:textId="02868091" w:rsidR="00675794" w:rsidRPr="00AE3AD2" w:rsidDel="005B0B25" w:rsidRDefault="00675794" w:rsidP="00675794">
      <w:pPr>
        <w:rPr>
          <w:del w:id="20" w:author="vivo-Chenli" w:date="2020-06-18T12:09:00Z"/>
        </w:rPr>
      </w:pPr>
      <w:del w:id="21" w:author="vivo-Chenli" w:date="2020-06-18T12:09:00Z">
        <w:r w:rsidRPr="00AE3AD2" w:rsidDel="005B0B25">
          <w:delText>This indicates</w:delText>
        </w:r>
      </w:del>
      <w:del w:id="22" w:author="vivo-Chenli" w:date="2020-06-18T12:00:00Z">
        <w:r w:rsidRPr="00AE3AD2" w:rsidDel="00675794">
          <w:delText xml:space="preserve"> the conditions </w:delText>
        </w:r>
        <w:r w:rsidRPr="00AE3AD2" w:rsidDel="00675794">
          <w:rPr>
            <w:bCs/>
          </w:rPr>
          <w:delText>for the UE</w:delText>
        </w:r>
      </w:del>
      <w:del w:id="23" w:author="vivo-Chenli" w:date="2020-06-18T12:09:00Z">
        <w:r w:rsidRPr="00AE3AD2" w:rsidDel="005B0B25">
          <w:rPr>
            <w:bCs/>
          </w:rPr>
          <w:delText xml:space="preserve"> to relax measurements.</w:delText>
        </w:r>
      </w:del>
    </w:p>
    <w:p w14:paraId="4EC1E443" w14:textId="403D174E" w:rsidR="00675794" w:rsidRPr="00AE3AD2" w:rsidDel="00675794" w:rsidRDefault="00675794" w:rsidP="00675794">
      <w:pPr>
        <w:rPr>
          <w:del w:id="24" w:author="vivo-Chenli" w:date="2020-06-18T11:59:00Z"/>
          <w:lang w:eastAsia="zh-CN"/>
        </w:rPr>
      </w:pPr>
      <w:del w:id="25" w:author="vivo-Chenli" w:date="2020-06-18T11:59:00Z">
        <w:r w:rsidRPr="00AE3AD2" w:rsidDel="00675794">
          <w:rPr>
            <w:lang w:eastAsia="zh-CN"/>
          </w:rPr>
          <w:delText>Editor</w:delText>
        </w:r>
        <w:r w:rsidDel="00675794">
          <w:rPr>
            <w:lang w:eastAsia="zh-CN"/>
          </w:rPr>
          <w:delText>'</w:delText>
        </w:r>
        <w:r w:rsidRPr="00AE3AD2" w:rsidDel="00675794">
          <w:rPr>
            <w:lang w:eastAsia="zh-CN"/>
          </w:rPr>
          <w:delText>s Note:</w:delText>
        </w:r>
        <w:r w:rsidRPr="00AE3AD2" w:rsidDel="00675794">
          <w:delText xml:space="preserve"> </w:delText>
        </w:r>
        <w:r w:rsidRPr="00AE3AD2" w:rsidDel="00675794">
          <w:rPr>
            <w:lang w:eastAsia="zh-CN"/>
          </w:rPr>
          <w:delText xml:space="preserve">FFS how to configure </w:delText>
        </w:r>
        <w:r w:rsidRPr="00AE3AD2" w:rsidDel="00675794">
          <w:delText>whether higher priority frequencies can be relaxed, and behaviour of relaxation of higher priority carriers pending RAN4 decisions</w:delText>
        </w:r>
        <w:r w:rsidRPr="00AE3AD2" w:rsidDel="00675794">
          <w:rPr>
            <w:lang w:eastAsia="zh-CN"/>
          </w:rPr>
          <w:delText>.</w:delText>
        </w:r>
      </w:del>
    </w:p>
    <w:p w14:paraId="531E2C81" w14:textId="77777777" w:rsidR="00EC053C" w:rsidRPr="00AE3AD2" w:rsidRDefault="00EC053C" w:rsidP="00EC053C">
      <w:pPr>
        <w:rPr>
          <w:b/>
        </w:rPr>
      </w:pPr>
      <w:r w:rsidRPr="00AE3AD2">
        <w:rPr>
          <w:b/>
        </w:rPr>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lastRenderedPageBreak/>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26" w:name="_Toc37298563"/>
      <w:r w:rsidRPr="00AE3AD2">
        <w:t>5.2.4.9</w:t>
      </w:r>
      <w:r w:rsidRPr="00AE3AD2">
        <w:tab/>
        <w:t>Relaxed measurement</w:t>
      </w:r>
      <w:bookmarkEnd w:id="26"/>
    </w:p>
    <w:p w14:paraId="78874092" w14:textId="77777777" w:rsidR="00016C41" w:rsidRPr="00AE3AD2" w:rsidRDefault="00016C41" w:rsidP="00016C41">
      <w:pPr>
        <w:pStyle w:val="5"/>
      </w:pPr>
      <w:bookmarkStart w:id="27" w:name="_Toc37298564"/>
      <w:r w:rsidRPr="00AE3AD2">
        <w:t>5.2.4.9.0</w:t>
      </w:r>
      <w:r w:rsidRPr="00AE3AD2">
        <w:tab/>
        <w:t>Relaxed measurement rules</w:t>
      </w:r>
      <w:bookmarkEnd w:id="27"/>
    </w:p>
    <w:p w14:paraId="15C2DBA8" w14:textId="7E0291D0" w:rsidR="00757660" w:rsidRDefault="00941FC8" w:rsidP="00941FC8">
      <w:r w:rsidRPr="00AE3AD2">
        <w:t>When the UE is required to perform measurements of intra-frequency or NR inter-frequencies or inter-RAT frequency cells according to the measurement rules in clause 5.2.4.2</w:t>
      </w:r>
      <w:ins w:id="28" w:author="vivo-Chenli" w:date="2020-06-18T12:17:00Z">
        <w:r w:rsidR="00D623FF">
          <w:t>:</w:t>
        </w:r>
      </w:ins>
      <w:del w:id="29" w:author="vivo-Chenli" w:date="2020-06-18T12:17:00Z">
        <w:r w:rsidR="00757660" w:rsidDel="00D623FF">
          <w:delText>,</w:delText>
        </w:r>
      </w:del>
      <w:r w:rsidR="00757660">
        <w:t xml:space="preserve"> </w:t>
      </w:r>
    </w:p>
    <w:p w14:paraId="2287F0B1" w14:textId="2F758A29" w:rsidR="00757660" w:rsidRDefault="00757660" w:rsidP="00757660">
      <w:pPr>
        <w:pStyle w:val="B1"/>
        <w:rPr>
          <w:ins w:id="30" w:author="vivo-Chenli" w:date="2020-06-18T12:15:00Z"/>
        </w:rPr>
      </w:pPr>
      <w:ins w:id="31" w:author="vivo-Chenli" w:date="2020-06-18T12:15:00Z">
        <w:r w:rsidRPr="00AE3AD2">
          <w:t>-</w:t>
        </w:r>
        <w:r w:rsidRPr="00AE3AD2">
          <w:tab/>
          <w:t xml:space="preserve">if </w:t>
        </w:r>
        <w:r w:rsidRPr="00F537EB">
          <w:rPr>
            <w:i/>
          </w:rPr>
          <w:t>lowMobilityEvaluation</w:t>
        </w:r>
        <w:r>
          <w:rPr>
            <w:szCs w:val="22"/>
            <w:lang w:eastAsia="en-US"/>
          </w:rPr>
          <w:t xml:space="preserve"> </w:t>
        </w:r>
        <w:r>
          <w:t xml:space="preserve">is configured and </w:t>
        </w:r>
        <w:r w:rsidRPr="001A4959">
          <w:rPr>
            <w:i/>
          </w:rPr>
          <w:t>cellEdgeEvaluation</w:t>
        </w:r>
        <w:r w:rsidRPr="00AA5912">
          <w:rPr>
            <w:i/>
          </w:rPr>
          <w:t xml:space="preserve"> </w:t>
        </w:r>
        <w:r>
          <w:t xml:space="preserve">is not configured; and, </w:t>
        </w:r>
      </w:ins>
    </w:p>
    <w:p w14:paraId="54298653" w14:textId="77777777" w:rsidR="00757660" w:rsidRDefault="00757660" w:rsidP="00757660">
      <w:pPr>
        <w:pStyle w:val="B2"/>
        <w:ind w:left="568"/>
        <w:rPr>
          <w:ins w:id="32" w:author="vivo-Chenli" w:date="2020-06-18T12:15:00Z"/>
        </w:rPr>
      </w:pPr>
      <w:ins w:id="33" w:author="vivo-Chenli" w:date="2020-06-18T12:15:00Z">
        <w:r w:rsidRPr="00AE3AD2">
          <w:t>-</w:t>
        </w:r>
        <w:r w:rsidRPr="00AE3AD2">
          <w:tab/>
        </w:r>
        <w:r>
          <w:t xml:space="preserve">if </w:t>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5812F7B1" w14:textId="1220F989" w:rsidR="00757660" w:rsidRDefault="00757660" w:rsidP="00757660">
      <w:pPr>
        <w:pStyle w:val="B2"/>
        <w:ind w:left="568"/>
        <w:rPr>
          <w:ins w:id="34" w:author="vivo-Chenli" w:date="2020-06-18T12:15:00Z"/>
        </w:rPr>
      </w:pPr>
      <w:ins w:id="35" w:author="vivo-Chenli" w:date="2020-06-18T12:15:00Z">
        <w:r w:rsidRPr="00AE3AD2">
          <w:lastRenderedPageBreak/>
          <w:t>-</w:t>
        </w:r>
        <w:r w:rsidRPr="00AE3AD2">
          <w:tab/>
        </w:r>
        <w:r>
          <w:t>if</w:t>
        </w:r>
        <w:r w:rsidRPr="008D2453">
          <w:t xml:space="preserve"> </w:t>
        </w:r>
        <w:r w:rsidRPr="00AE3AD2">
          <w:t>the relaxed measurement criterion in clause 5.2.4.9.1 is fulfilled for a period of T</w:t>
        </w:r>
        <w:r w:rsidRPr="00AE3AD2">
          <w:rPr>
            <w:vertAlign w:val="subscript"/>
          </w:rPr>
          <w:t>SearchDeltaP</w:t>
        </w:r>
      </w:ins>
      <w:ins w:id="36" w:author="vivo-Chenli" w:date="2020-06-18T12:19:00Z">
        <w:r w:rsidR="000F0AFA">
          <w:t>:</w:t>
        </w:r>
      </w:ins>
    </w:p>
    <w:p w14:paraId="6AB51D76" w14:textId="54D6B12A" w:rsidR="00757660" w:rsidRPr="00AE3AD2" w:rsidRDefault="00757660" w:rsidP="00757660">
      <w:pPr>
        <w:pStyle w:val="B2"/>
        <w:ind w:left="852"/>
        <w:rPr>
          <w:ins w:id="37" w:author="vivo-Chenli" w:date="2020-06-18T12:15:00Z"/>
        </w:rPr>
      </w:pPr>
      <w:ins w:id="38" w:author="vivo-Chenli" w:date="2020-06-18T12:15:00Z">
        <w:r w:rsidRPr="00AE3AD2">
          <w:t>-</w:t>
        </w:r>
        <w:r w:rsidRPr="00AE3AD2">
          <w:tab/>
          <w:t>the UE may choose to perform relaxed measurements</w:t>
        </w:r>
        <w:r>
          <w:t xml:space="preserve"> for intra-frequency, NR inter-frequency, </w:t>
        </w:r>
      </w:ins>
      <w:ins w:id="39" w:author="vivo-Chenli" w:date="2020-06-18T20:38:00Z">
        <w:r w:rsidR="00A33695">
          <w:t xml:space="preserve">or </w:t>
        </w:r>
      </w:ins>
      <w:ins w:id="40" w:author="vivo-Chenli" w:date="2020-06-18T12:15:00Z">
        <w:r>
          <w:t>inter-RAT frequency cells</w:t>
        </w:r>
        <w:r w:rsidRPr="00AE3AD2">
          <w:t xml:space="preserve"> according to</w:t>
        </w:r>
        <w:r>
          <w:t xml:space="preserve"> relaxation methods in clauses 4.2.2.8, 4.2.2.9, and 4.2.2.10 in</w:t>
        </w:r>
        <w:r w:rsidRPr="00AE3AD2">
          <w:t xml:space="preserve"> TS 38.133 [8]</w:t>
        </w:r>
      </w:ins>
      <w:ins w:id="41" w:author="vivo-Chenli" w:date="2020-06-18T12:18:00Z">
        <w:r w:rsidR="00A70407">
          <w:t>;</w:t>
        </w:r>
      </w:ins>
    </w:p>
    <w:p w14:paraId="413821BE" w14:textId="52889BB6" w:rsidR="00757660" w:rsidRDefault="00757660" w:rsidP="00757660">
      <w:pPr>
        <w:pStyle w:val="B1"/>
        <w:rPr>
          <w:ins w:id="42" w:author="vivo-Chenli" w:date="2020-06-18T12:15:00Z"/>
        </w:rPr>
      </w:pPr>
      <w:ins w:id="43" w:author="vivo-Chenli" w:date="2020-06-18T12:15:00Z">
        <w:r w:rsidRPr="00AE3AD2">
          <w:t>-</w:t>
        </w:r>
        <w:r w:rsidRPr="00AE3AD2">
          <w:tab/>
          <w:t xml:space="preserve">if </w:t>
        </w:r>
        <w:r w:rsidRPr="001A4959">
          <w:rPr>
            <w:i/>
          </w:rPr>
          <w:t>cellEdgeEvaluation</w:t>
        </w:r>
        <w:r w:rsidRPr="00AA5912">
          <w:rPr>
            <w:i/>
          </w:rPr>
          <w:t xml:space="preserve"> </w:t>
        </w:r>
        <w:r>
          <w:t xml:space="preserve">is configured and </w:t>
        </w:r>
        <w:r w:rsidRPr="00F537EB">
          <w:rPr>
            <w:i/>
          </w:rPr>
          <w:t>lowMobilityEvaluation</w:t>
        </w:r>
        <w:r>
          <w:rPr>
            <w:szCs w:val="22"/>
            <w:lang w:eastAsia="en-US"/>
          </w:rPr>
          <w:t xml:space="preserve"> </w:t>
        </w:r>
        <w:r>
          <w:t xml:space="preserve">is not configured; and, </w:t>
        </w:r>
      </w:ins>
    </w:p>
    <w:p w14:paraId="217342C1" w14:textId="5A272E3A" w:rsidR="00757660" w:rsidRDefault="00757660" w:rsidP="00757660">
      <w:pPr>
        <w:pStyle w:val="B2"/>
        <w:ind w:left="568"/>
        <w:rPr>
          <w:ins w:id="44" w:author="vivo-Chenli" w:date="2020-06-18T12:15:00Z"/>
        </w:rPr>
      </w:pPr>
      <w:ins w:id="45" w:author="vivo-Chenli" w:date="2020-06-18T12:15:00Z">
        <w:r w:rsidRPr="00AE3AD2">
          <w:t>-</w:t>
        </w:r>
        <w:r w:rsidRPr="00AE3AD2">
          <w:tab/>
        </w:r>
        <w:r>
          <w:t xml:space="preserve">if </w:t>
        </w:r>
        <w:r w:rsidRPr="00AE3AD2">
          <w:t>the</w:t>
        </w:r>
        <w:r w:rsidRPr="00D3447F">
          <w:t xml:space="preserve"> </w:t>
        </w:r>
        <w:r w:rsidRPr="00AE3AD2">
          <w:t>relaxed measurement criterion i</w:t>
        </w:r>
        <w:r>
          <w:t>n clause 5.2.4.9.2 is fulfilled</w:t>
        </w:r>
      </w:ins>
      <w:ins w:id="46" w:author="vivo-Chenli" w:date="2020-06-18T12:19:00Z">
        <w:r w:rsidR="00BE7EDA">
          <w:t>:</w:t>
        </w:r>
      </w:ins>
    </w:p>
    <w:p w14:paraId="5DD49996" w14:textId="51A3F1D5" w:rsidR="00757660" w:rsidRPr="00AE3AD2" w:rsidRDefault="00757660" w:rsidP="00757660">
      <w:pPr>
        <w:pStyle w:val="B2"/>
        <w:ind w:left="852"/>
        <w:rPr>
          <w:ins w:id="47" w:author="vivo-Chenli" w:date="2020-06-18T12:15:00Z"/>
        </w:rPr>
      </w:pPr>
      <w:ins w:id="48" w:author="vivo-Chenli" w:date="2020-06-18T12:15:00Z">
        <w:r w:rsidRPr="00AE3AD2">
          <w:t>-</w:t>
        </w:r>
        <w:r w:rsidRPr="00AE3AD2">
          <w:tab/>
          <w:t>the UE may choose to perform relaxed measurements</w:t>
        </w:r>
        <w:r>
          <w:t xml:space="preserve"> for intra-frequency, NR inter-frequency, </w:t>
        </w:r>
      </w:ins>
      <w:ins w:id="49" w:author="vivo-Chenli" w:date="2020-06-18T20:38:00Z">
        <w:r w:rsidR="00A33695">
          <w:t>or</w:t>
        </w:r>
      </w:ins>
      <w:ins w:id="50"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51" w:author="vivo-Chenli" w:date="2020-06-18T12:18:00Z">
        <w:r w:rsidR="002E29A0">
          <w:t>;</w:t>
        </w:r>
      </w:ins>
    </w:p>
    <w:p w14:paraId="40150787" w14:textId="3B6781B0" w:rsidR="00757660" w:rsidRDefault="00757660" w:rsidP="00757660">
      <w:pPr>
        <w:pStyle w:val="B1"/>
        <w:rPr>
          <w:ins w:id="52" w:author="vivo-Chenli" w:date="2020-06-18T12:15:00Z"/>
        </w:rPr>
      </w:pPr>
      <w:ins w:id="53" w:author="vivo-Chenli" w:date="2020-06-18T12:15:00Z">
        <w:r>
          <w:t>-</w:t>
        </w:r>
        <w:r>
          <w:tab/>
          <w:t xml:space="preserve">if both </w:t>
        </w:r>
        <w:r w:rsidRPr="00F537EB">
          <w:rPr>
            <w:i/>
          </w:rPr>
          <w:t>lowMobilityEvaluation</w:t>
        </w:r>
        <w:r>
          <w:rPr>
            <w:szCs w:val="22"/>
            <w:lang w:eastAsia="en-US"/>
          </w:rPr>
          <w:t xml:space="preserve"> and </w:t>
        </w:r>
        <w:r w:rsidRPr="001A4959">
          <w:rPr>
            <w:i/>
          </w:rPr>
          <w:t>cellEdgeEvaluation</w:t>
        </w:r>
        <w:r w:rsidRPr="00AA5912">
          <w:rPr>
            <w:i/>
          </w:rPr>
          <w:t xml:space="preserve"> </w:t>
        </w:r>
        <w:r>
          <w:t>are configured; and,</w:t>
        </w:r>
      </w:ins>
    </w:p>
    <w:p w14:paraId="01CE9F70" w14:textId="5D60675E" w:rsidR="00757660" w:rsidRPr="00AE3AD2" w:rsidRDefault="00757660" w:rsidP="00757660">
      <w:pPr>
        <w:pStyle w:val="B2"/>
        <w:ind w:left="568"/>
        <w:rPr>
          <w:ins w:id="54" w:author="vivo-Chenli" w:date="2020-06-18T12:15:00Z"/>
        </w:rPr>
      </w:pPr>
      <w:ins w:id="55" w:author="vivo-Chenli" w:date="2020-06-18T12:15:00Z">
        <w:r w:rsidRPr="00AE3AD2">
          <w:t>-</w:t>
        </w:r>
        <w:r w:rsidRPr="00AE3AD2">
          <w:tab/>
        </w:r>
        <w:r>
          <w:t xml:space="preserve">if </w:t>
        </w:r>
        <w:r w:rsidRPr="00AA5912">
          <w:rPr>
            <w:i/>
          </w:rPr>
          <w:t>combineRelaxedMeasCondition</w:t>
        </w:r>
        <w:r w:rsidRPr="00B73F54">
          <w:t xml:space="preserve"> </w:t>
        </w:r>
        <w:r w:rsidRPr="00AE3AD2">
          <w:t xml:space="preserve">is </w:t>
        </w:r>
        <w:r>
          <w:rPr>
            <w:lang w:val="en-US"/>
          </w:rPr>
          <w:t xml:space="preserve">not </w:t>
        </w:r>
        <w:r w:rsidRPr="00AE3AD2">
          <w:t>configured</w:t>
        </w:r>
      </w:ins>
      <w:ins w:id="56" w:author="vivo-Chenli" w:date="2020-06-18T12:20:00Z">
        <w:r w:rsidR="002A6073">
          <w:t>:</w:t>
        </w:r>
      </w:ins>
    </w:p>
    <w:p w14:paraId="6EC7338C" w14:textId="77777777" w:rsidR="00757660" w:rsidRDefault="00757660" w:rsidP="00757660">
      <w:pPr>
        <w:pStyle w:val="B2"/>
        <w:rPr>
          <w:ins w:id="57" w:author="vivo-Chenli" w:date="2020-06-18T12:15:00Z"/>
        </w:rPr>
      </w:pPr>
      <w:ins w:id="58" w:author="vivo-Chenli" w:date="2020-06-18T12:15:00Z">
        <w:r w:rsidRPr="00AE3AD2">
          <w:t>-</w:t>
        </w:r>
        <w:r w:rsidRPr="00AE3AD2">
          <w:tab/>
        </w:r>
        <w:r>
          <w:t xml:space="preserve">if </w:t>
        </w:r>
        <w:r w:rsidRPr="008D2453">
          <w:t>the UE has performed normal intra-frequency or inter-frequency measurements for at least T</w:t>
        </w:r>
        <w:r w:rsidRPr="008D2453">
          <w:rPr>
            <w:vertAlign w:val="subscript"/>
          </w:rPr>
          <w:t>SearchDeltaP</w:t>
        </w:r>
        <w:r w:rsidRPr="008D2453">
          <w:t xml:space="preserve"> </w:t>
        </w:r>
        <w:r>
          <w:t>after (re-)selecting a new cell,</w:t>
        </w:r>
        <w:r w:rsidRPr="008D2453">
          <w:t xml:space="preserve"> and</w:t>
        </w:r>
        <w:r>
          <w:t xml:space="preserve">, </w:t>
        </w:r>
        <w:r w:rsidRPr="00AE3AD2">
          <w:t>the relaxed measurement criterion in clause 5.2.4.9.1 is fulfilled for a period of T</w:t>
        </w:r>
        <w:r w:rsidRPr="00AE3AD2">
          <w:rPr>
            <w:vertAlign w:val="subscript"/>
          </w:rPr>
          <w:t>SearchDeltaP</w:t>
        </w:r>
        <w:r w:rsidRPr="00AE3AD2">
          <w:t xml:space="preserve">; or, </w:t>
        </w:r>
      </w:ins>
    </w:p>
    <w:p w14:paraId="6B1173FA" w14:textId="4EF04382" w:rsidR="00757660" w:rsidRDefault="00757660" w:rsidP="00757660">
      <w:pPr>
        <w:pStyle w:val="B2"/>
        <w:ind w:left="852"/>
        <w:rPr>
          <w:ins w:id="59" w:author="vivo-Chenli" w:date="2020-06-18T12:15:00Z"/>
        </w:rPr>
      </w:pPr>
      <w:ins w:id="60" w:author="vivo-Chenli" w:date="2020-06-18T12:15:00Z">
        <w:r w:rsidRPr="00AE3AD2">
          <w:t>-</w:t>
        </w:r>
        <w:r w:rsidRPr="00AE3AD2">
          <w:tab/>
        </w:r>
        <w:r>
          <w:t xml:space="preserve">if </w:t>
        </w:r>
        <w:r w:rsidRPr="00AE3AD2">
          <w:t>the relaxed measurement criterion in clause 5.2.4.9.2 is fulfilled</w:t>
        </w:r>
      </w:ins>
      <w:ins w:id="61" w:author="vivo-Chenli" w:date="2020-06-18T12:21:00Z">
        <w:r w:rsidR="002A6073">
          <w:t>:</w:t>
        </w:r>
      </w:ins>
    </w:p>
    <w:p w14:paraId="3546305D" w14:textId="374C433B" w:rsidR="00757660" w:rsidRPr="00AE3AD2" w:rsidRDefault="00757660" w:rsidP="00D45CDE">
      <w:pPr>
        <w:pStyle w:val="B2"/>
        <w:ind w:left="1137"/>
        <w:rPr>
          <w:ins w:id="62" w:author="vivo-Chenli" w:date="2020-06-18T12:15:00Z"/>
        </w:rPr>
      </w:pPr>
      <w:ins w:id="63" w:author="vivo-Chenli" w:date="2020-06-18T12:15:00Z">
        <w:r w:rsidRPr="00AE3AD2">
          <w:t>-</w:t>
        </w:r>
        <w:r w:rsidRPr="00AE3AD2">
          <w:tab/>
          <w:t>the UE may choose to perform relaxed measurements</w:t>
        </w:r>
        <w:r>
          <w:t xml:space="preserve"> for intra-frequency, NR inter-frequency, </w:t>
        </w:r>
      </w:ins>
      <w:ins w:id="64" w:author="vivo-Chenli" w:date="2020-06-18T20:39:00Z">
        <w:r w:rsidR="00A33695">
          <w:t>or</w:t>
        </w:r>
      </w:ins>
      <w:ins w:id="65"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66" w:author="vivo-Chenli" w:date="2020-06-18T12:21:00Z">
        <w:r w:rsidR="00D45CDE">
          <w:t>;</w:t>
        </w:r>
      </w:ins>
    </w:p>
    <w:p w14:paraId="60BA3C18" w14:textId="757CAB5A" w:rsidR="00757660" w:rsidRDefault="00757660" w:rsidP="00757660">
      <w:pPr>
        <w:pStyle w:val="B1"/>
        <w:rPr>
          <w:ins w:id="67" w:author="vivo-Chenli" w:date="2020-06-18T12:15:00Z"/>
        </w:rPr>
      </w:pPr>
      <w:ins w:id="68" w:author="vivo-Chenli" w:date="2020-06-18T12:15:00Z">
        <w:r w:rsidRPr="00AE3AD2">
          <w:t>-</w:t>
        </w:r>
        <w:r w:rsidRPr="00AE3AD2">
          <w:tab/>
        </w:r>
        <w:r>
          <w:t xml:space="preserve">if both </w:t>
        </w:r>
        <w:r w:rsidRPr="00CA1673">
          <w:rPr>
            <w:i/>
          </w:rPr>
          <w:t>lowMobilityEvaluation</w:t>
        </w:r>
        <w:r w:rsidRPr="00A05CA5">
          <w:t xml:space="preserve"> and </w:t>
        </w:r>
        <w:r w:rsidRPr="00CA1673">
          <w:rPr>
            <w:i/>
          </w:rPr>
          <w:t>cellEdgeEvaluation</w:t>
        </w:r>
        <w:r w:rsidRPr="00A05CA5">
          <w:t xml:space="preserve"> </w:t>
        </w:r>
        <w:r>
          <w:t>are configured; and,</w:t>
        </w:r>
      </w:ins>
    </w:p>
    <w:p w14:paraId="63A05C87" w14:textId="77777777" w:rsidR="00757660" w:rsidRDefault="00757660" w:rsidP="00757660">
      <w:pPr>
        <w:pStyle w:val="B1"/>
        <w:rPr>
          <w:ins w:id="69" w:author="vivo-Chenli" w:date="2020-06-18T12:15:00Z"/>
        </w:rPr>
      </w:pPr>
      <w:ins w:id="70" w:author="vivo-Chenli" w:date="2020-06-18T12:15:00Z">
        <w:r w:rsidRPr="00AE3AD2">
          <w:t>-</w:t>
        </w:r>
        <w:r w:rsidRPr="00AE3AD2">
          <w:tab/>
        </w:r>
        <w:r>
          <w:t>if t</w:t>
        </w:r>
        <w:r w:rsidRPr="00AE3AD2">
          <w:t>he UE has performed</w:t>
        </w:r>
        <w:r>
          <w:t xml:space="preserve"> normal</w:t>
        </w:r>
        <w:r w:rsidRPr="00AE3AD2">
          <w:t xml:space="preserve"> intra-frequency or inter-frequency measurements for at least T</w:t>
        </w:r>
        <w:r w:rsidRPr="00AE3AD2">
          <w:rPr>
            <w:vertAlign w:val="subscript"/>
          </w:rPr>
          <w:t>SearchDeltaP</w:t>
        </w:r>
        <w:r w:rsidRPr="00AE3AD2">
          <w:t xml:space="preserve"> </w:t>
        </w:r>
        <w:r>
          <w:t>after (re-)selecting a new cell; and,</w:t>
        </w:r>
      </w:ins>
    </w:p>
    <w:p w14:paraId="1A0A91E5" w14:textId="77777777" w:rsidR="00757660" w:rsidRDefault="00757660" w:rsidP="00757660">
      <w:pPr>
        <w:pStyle w:val="B2"/>
        <w:ind w:left="285" w:hanging="1"/>
        <w:rPr>
          <w:ins w:id="71" w:author="vivo-Chenli" w:date="2020-06-18T12:15:00Z"/>
        </w:rPr>
      </w:pPr>
      <w:ins w:id="72" w:author="vivo-Chenli" w:date="2020-06-18T12:15:00Z">
        <w:r w:rsidRPr="00AE3AD2">
          <w:t>-</w:t>
        </w:r>
        <w:r w:rsidRPr="00AE3AD2">
          <w:tab/>
        </w:r>
        <w:r>
          <w:t>if l</w:t>
        </w:r>
        <w:r w:rsidRPr="00646F01">
          <w:t>ess than 1 hour ha</w:t>
        </w:r>
        <w:r>
          <w:t>s</w:t>
        </w:r>
        <w:r w:rsidRPr="00646F01">
          <w:t xml:space="preserve"> passed since </w:t>
        </w:r>
        <w:r>
          <w:t>measurements for cell (</w:t>
        </w:r>
        <w:r w:rsidRPr="00F6528D">
          <w:t>re</w:t>
        </w:r>
        <w:r>
          <w:t>-)</w:t>
        </w:r>
        <w:r w:rsidRPr="00F6528D">
          <w:t>selection were last performed</w:t>
        </w:r>
        <w:r w:rsidRPr="00646F01">
          <w:t>; and</w:t>
        </w:r>
        <w:r>
          <w:t>,</w:t>
        </w:r>
      </w:ins>
    </w:p>
    <w:p w14:paraId="228BB26B" w14:textId="77777777" w:rsidR="00757660" w:rsidRDefault="00757660" w:rsidP="00757660">
      <w:pPr>
        <w:pStyle w:val="B2"/>
        <w:ind w:left="285" w:hanging="1"/>
        <w:rPr>
          <w:ins w:id="73" w:author="vivo-Chenli" w:date="2020-06-18T12:15:00Z"/>
        </w:rPr>
      </w:pPr>
      <w:ins w:id="74" w:author="vivo-Chenli" w:date="2020-06-18T12:15:00Z">
        <w:r>
          <w:t>-</w:t>
        </w:r>
        <w:r>
          <w:tab/>
          <w:t xml:space="preserve">if </w:t>
        </w:r>
        <w:r w:rsidRPr="00AE3AD2">
          <w:t>the relaxed measurement criterion in clause 5.2.4.9.1 is fulfilled for a period of T</w:t>
        </w:r>
        <w:r w:rsidRPr="00AE3AD2">
          <w:rPr>
            <w:vertAlign w:val="subscript"/>
          </w:rPr>
          <w:t>SearchDeltaP</w:t>
        </w:r>
        <w:r>
          <w:t xml:space="preserve">; </w:t>
        </w:r>
        <w:r w:rsidRPr="00AE3AD2">
          <w:t xml:space="preserve">and, </w:t>
        </w:r>
      </w:ins>
    </w:p>
    <w:p w14:paraId="64487D7F" w14:textId="073DAEF5" w:rsidR="00757660" w:rsidRDefault="00757660" w:rsidP="00757660">
      <w:pPr>
        <w:pStyle w:val="B2"/>
        <w:ind w:left="286" w:hanging="2"/>
        <w:rPr>
          <w:ins w:id="75" w:author="vivo-Chenli" w:date="2020-06-18T12:15:00Z"/>
        </w:rPr>
      </w:pPr>
      <w:ins w:id="76" w:author="vivo-Chenli" w:date="2020-06-18T12:15:00Z">
        <w:r w:rsidRPr="00AE3AD2">
          <w:t>-</w:t>
        </w:r>
        <w:r w:rsidRPr="00AE3AD2">
          <w:tab/>
        </w:r>
        <w:r>
          <w:t xml:space="preserve">if </w:t>
        </w:r>
        <w:r w:rsidRPr="00AE3AD2">
          <w:t>the</w:t>
        </w:r>
        <w:r w:rsidRPr="00D3447F">
          <w:t xml:space="preserve"> </w:t>
        </w:r>
        <w:r w:rsidRPr="00AE3AD2">
          <w:t>relaxed measurement criterion i</w:t>
        </w:r>
        <w:r w:rsidR="00D45CDE">
          <w:t>n clause 5.2.4.9.2 is fulfilled</w:t>
        </w:r>
      </w:ins>
      <w:ins w:id="77" w:author="vivo-Chenli" w:date="2020-06-18T12:21:00Z">
        <w:r w:rsidR="00D45CDE">
          <w:t>:</w:t>
        </w:r>
      </w:ins>
    </w:p>
    <w:p w14:paraId="4C036E0B" w14:textId="461CE306" w:rsidR="00757660" w:rsidRDefault="00757660" w:rsidP="00757660">
      <w:pPr>
        <w:pStyle w:val="B2"/>
        <w:rPr>
          <w:ins w:id="78" w:author="vivo-Chenli" w:date="2020-06-18T12:15:00Z"/>
        </w:rPr>
      </w:pPr>
      <w:ins w:id="79"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intra-frequency, NR inter-frequencies of equal or lower priority, </w:t>
        </w:r>
      </w:ins>
      <w:ins w:id="80" w:author="vivo-Chenli" w:date="2020-06-18T20:39:00Z">
        <w:r w:rsidR="00A33695">
          <w:t>or</w:t>
        </w:r>
      </w:ins>
      <w:ins w:id="81" w:author="vivo-Chenli" w:date="2020-06-18T12:15:00Z">
        <w:r w:rsidRPr="00AE3AD2">
          <w:t xml:space="preserve"> inter-RAT frequency cells of equal or lower priority; </w:t>
        </w:r>
      </w:ins>
    </w:p>
    <w:p w14:paraId="3AA16DF8" w14:textId="722E2BE3" w:rsidR="00757660" w:rsidRDefault="00757660" w:rsidP="00757660">
      <w:pPr>
        <w:pStyle w:val="B2"/>
        <w:rPr>
          <w:ins w:id="82" w:author="vivo-Chenli" w:date="2020-06-18T12:15:00Z"/>
        </w:rPr>
      </w:pPr>
      <w:ins w:id="83"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84" w:author="vivo-Chenli" w:date="2020-06-18T12:21:00Z">
        <w:r w:rsidR="007D2E94">
          <w:rPr>
            <w:noProof/>
          </w:rPr>
          <w:t>:</w:t>
        </w:r>
      </w:ins>
      <w:ins w:id="85" w:author="vivo-Chenli" w:date="2020-06-18T12:15:00Z">
        <w:r w:rsidRPr="00AE3AD2">
          <w:t xml:space="preserve"> </w:t>
        </w:r>
      </w:ins>
    </w:p>
    <w:p w14:paraId="7061A160" w14:textId="64FAF839" w:rsidR="00757660" w:rsidRDefault="00757660" w:rsidP="00367C54">
      <w:pPr>
        <w:pStyle w:val="B2"/>
        <w:ind w:left="1135"/>
        <w:rPr>
          <w:ins w:id="86" w:author="vivo-Chenli" w:date="2020-06-18T12:15:00Z"/>
        </w:rPr>
      </w:pPr>
      <w:ins w:id="87"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6C78D37D" w14:textId="5BE57CE4" w:rsidR="00757660" w:rsidRDefault="00757660" w:rsidP="00757660">
      <w:pPr>
        <w:pStyle w:val="B1"/>
        <w:rPr>
          <w:ins w:id="88" w:author="vivo-Chenli" w:date="2020-06-18T12:15:00Z"/>
        </w:rPr>
      </w:pPr>
      <w:ins w:id="89" w:author="vivo-Chenli" w:date="2020-06-18T12:15:00Z">
        <w:r w:rsidRPr="00AE3AD2">
          <w:t>-</w:t>
        </w:r>
        <w:r w:rsidRPr="00AE3AD2">
          <w:tab/>
          <w:t xml:space="preserve">if </w:t>
        </w:r>
        <w:r w:rsidRPr="00F537EB">
          <w:rPr>
            <w:i/>
          </w:rPr>
          <w:t>lowMobilityEvaluation</w:t>
        </w:r>
        <w:r>
          <w:rPr>
            <w:szCs w:val="22"/>
            <w:lang w:eastAsia="en-US"/>
          </w:rPr>
          <w:t xml:space="preserve"> </w:t>
        </w:r>
        <w:r>
          <w:t xml:space="preserve">is configured and </w:t>
        </w:r>
        <w:r w:rsidRPr="001A4959">
          <w:rPr>
            <w:i/>
          </w:rPr>
          <w:t>cellEdgeEvaluation</w:t>
        </w:r>
        <w:r w:rsidRPr="00AA5912">
          <w:rPr>
            <w:i/>
          </w:rPr>
          <w:t xml:space="preserve"> </w:t>
        </w:r>
        <w:r>
          <w:t xml:space="preserve">is not configured; and, </w:t>
        </w:r>
      </w:ins>
    </w:p>
    <w:p w14:paraId="725646BD" w14:textId="77777777" w:rsidR="00757660" w:rsidRDefault="00757660" w:rsidP="00757660">
      <w:pPr>
        <w:pStyle w:val="22"/>
        <w:ind w:left="568"/>
        <w:rPr>
          <w:ins w:id="90" w:author="vivo-Chenli" w:date="2020-06-18T12:15:00Z"/>
        </w:rPr>
      </w:pPr>
      <w:ins w:id="91" w:author="vivo-Chenli" w:date="2020-06-18T12:15:00Z">
        <w:r>
          <w:t>-</w:t>
        </w:r>
        <w:r>
          <w:tab/>
          <w:t>i</w:t>
        </w:r>
        <w:r w:rsidRPr="00AE3AD2">
          <w:t>f the serving cell fulfils Srxlev &gt; S</w:t>
        </w:r>
        <w:r w:rsidRPr="00AE3AD2">
          <w:rPr>
            <w:vertAlign w:val="subscript"/>
          </w:rPr>
          <w:t>nonIntraSearchP</w:t>
        </w:r>
        <w:r w:rsidRPr="00AE3AD2">
          <w:t xml:space="preserve"> and Squal &gt; S</w:t>
        </w:r>
        <w:r w:rsidRPr="00AE3AD2">
          <w:rPr>
            <w:vertAlign w:val="subscript"/>
          </w:rPr>
          <w:t>nonIntraSearchQ</w:t>
        </w:r>
        <w:r>
          <w:t>; and,</w:t>
        </w:r>
      </w:ins>
    </w:p>
    <w:p w14:paraId="72E4A2E3" w14:textId="77777777" w:rsidR="00757660" w:rsidRDefault="00757660" w:rsidP="00757660">
      <w:pPr>
        <w:pStyle w:val="B2"/>
        <w:ind w:left="570"/>
        <w:rPr>
          <w:ins w:id="92" w:author="vivo-Chenli" w:date="2020-06-18T12:15:00Z"/>
        </w:rPr>
      </w:pPr>
      <w:ins w:id="93" w:author="vivo-Chenli" w:date="2020-06-18T12:15:00Z">
        <w:r w:rsidRPr="00AE3AD2">
          <w:t>-</w:t>
        </w:r>
        <w:r w:rsidRPr="00AE3AD2">
          <w:tab/>
        </w:r>
        <w:r>
          <w:t xml:space="preserve">if </w:t>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4849E3C3" w14:textId="77777777" w:rsidR="00757660" w:rsidRDefault="00757660" w:rsidP="00757660">
      <w:pPr>
        <w:pStyle w:val="B2"/>
        <w:ind w:left="4" w:firstLine="282"/>
        <w:rPr>
          <w:ins w:id="94" w:author="vivo-Chenli" w:date="2020-06-18T12:15:00Z"/>
        </w:rPr>
      </w:pPr>
      <w:ins w:id="95" w:author="vivo-Chenli" w:date="2020-06-18T12:15:00Z">
        <w:r w:rsidRPr="00AE3AD2">
          <w:t>-</w:t>
        </w:r>
        <w:r w:rsidRPr="00AE3AD2">
          <w:tab/>
        </w:r>
        <w:r>
          <w:t>if l</w:t>
        </w:r>
        <w:r w:rsidRPr="00646F01">
          <w:t xml:space="preserve">ess than 1 hour have passed since </w:t>
        </w:r>
        <w:r>
          <w:t>measurements for cell (</w:t>
        </w:r>
        <w:r w:rsidRPr="00F6528D">
          <w:t>re</w:t>
        </w:r>
        <w:r>
          <w:t>-)</w:t>
        </w:r>
        <w:r w:rsidRPr="00F6528D">
          <w:t>selection were last performed</w:t>
        </w:r>
        <w:r w:rsidRPr="00646F01">
          <w:t>; and</w:t>
        </w:r>
        <w:r>
          <w:t>,</w:t>
        </w:r>
      </w:ins>
    </w:p>
    <w:p w14:paraId="55B38F13" w14:textId="77777777" w:rsidR="00757660" w:rsidRDefault="00757660" w:rsidP="00757660">
      <w:pPr>
        <w:pStyle w:val="B2"/>
        <w:ind w:left="570"/>
        <w:rPr>
          <w:ins w:id="96" w:author="vivo-Chenli" w:date="2020-06-18T12:15:00Z"/>
        </w:rPr>
      </w:pPr>
      <w:ins w:id="97" w:author="vivo-Chenli" w:date="2020-06-18T12:15:00Z">
        <w:r w:rsidRPr="00AE3AD2">
          <w:t>-</w:t>
        </w:r>
        <w:r w:rsidRPr="00AE3AD2">
          <w:tab/>
        </w:r>
        <w:r>
          <w:t xml:space="preserve">if </w:t>
        </w:r>
        <w:r w:rsidRPr="00AE3AD2">
          <w:t>the relaxed measurement criterion in clause 5.2.4.9.1 is fulfilled for a period of T</w:t>
        </w:r>
        <w:r w:rsidRPr="00AE3AD2">
          <w:rPr>
            <w:vertAlign w:val="subscript"/>
          </w:rPr>
          <w:t>SearchDeltaP</w:t>
        </w:r>
        <w:r>
          <w:t>; and,</w:t>
        </w:r>
      </w:ins>
    </w:p>
    <w:p w14:paraId="6484A092" w14:textId="282F691C" w:rsidR="00757660" w:rsidRDefault="00757660" w:rsidP="00757660">
      <w:pPr>
        <w:pStyle w:val="B2"/>
        <w:ind w:left="570"/>
        <w:rPr>
          <w:ins w:id="98" w:author="vivo-Chenli" w:date="2020-06-18T12:15:00Z"/>
        </w:rPr>
      </w:pPr>
      <w:ins w:id="99"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100" w:author="vivo-Chenli" w:date="2020-06-18T12:22:00Z">
        <w:r w:rsidR="00367C54">
          <w:rPr>
            <w:noProof/>
          </w:rPr>
          <w:t>:</w:t>
        </w:r>
      </w:ins>
    </w:p>
    <w:p w14:paraId="561F6A99" w14:textId="0BCE27EF" w:rsidR="00757660" w:rsidRDefault="00757660" w:rsidP="00757660">
      <w:pPr>
        <w:pStyle w:val="B2"/>
        <w:rPr>
          <w:ins w:id="101" w:author="vivo-Chenli" w:date="2020-06-18T12:15:00Z"/>
        </w:rPr>
      </w:pPr>
      <w:ins w:id="102"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0E494A53" w14:textId="42488200" w:rsidR="00757660" w:rsidRPr="005E5ED6" w:rsidRDefault="00757660" w:rsidP="00757660">
      <w:pPr>
        <w:pStyle w:val="B2"/>
        <w:ind w:left="568"/>
        <w:rPr>
          <w:ins w:id="103" w:author="vivo-Chenli" w:date="2020-06-18T12:15:00Z"/>
        </w:rPr>
      </w:pPr>
      <w:ins w:id="104" w:author="vivo-Chenli" w:date="2020-06-18T12:15:00Z">
        <w:r w:rsidRPr="00AE3AD2">
          <w:t>-</w:t>
        </w:r>
        <w:r w:rsidRPr="00AE3AD2">
          <w:tab/>
        </w:r>
        <w:r w:rsidRPr="005E5ED6">
          <w:t xml:space="preserve">if both </w:t>
        </w:r>
        <w:r w:rsidRPr="005E5ED6">
          <w:rPr>
            <w:i/>
            <w:iCs/>
          </w:rPr>
          <w:t>lowMobilityEvaluation</w:t>
        </w:r>
        <w:r w:rsidRPr="005E5ED6">
          <w:t xml:space="preserve"> and </w:t>
        </w:r>
        <w:r w:rsidRPr="005E5ED6">
          <w:rPr>
            <w:i/>
            <w:iCs/>
          </w:rPr>
          <w:t xml:space="preserve">cellEdgeEvaluation </w:t>
        </w:r>
        <w:r>
          <w:t xml:space="preserve">are configured; </w:t>
        </w:r>
        <w:r w:rsidRPr="005E5ED6">
          <w:t>and</w:t>
        </w:r>
        <w:r>
          <w:t>,</w:t>
        </w:r>
      </w:ins>
    </w:p>
    <w:p w14:paraId="2CB5045B" w14:textId="77777777" w:rsidR="00757660" w:rsidRPr="005E5ED6" w:rsidRDefault="00757660" w:rsidP="00757660">
      <w:pPr>
        <w:pStyle w:val="B2"/>
        <w:ind w:left="568"/>
        <w:rPr>
          <w:ins w:id="105" w:author="vivo-Chenli" w:date="2020-06-18T12:15:00Z"/>
        </w:rPr>
      </w:pPr>
      <w:ins w:id="106" w:author="vivo-Chenli" w:date="2020-06-18T12:15:00Z">
        <w:r w:rsidRPr="00AE3AD2">
          <w:t>-</w:t>
        </w:r>
        <w:r w:rsidRPr="00AE3AD2">
          <w:tab/>
        </w:r>
        <w:r w:rsidRPr="005E5ED6">
          <w:t>if the serving cell fulfils Srxlev ≤ S</w:t>
        </w:r>
        <w:r w:rsidRPr="005E5ED6">
          <w:rPr>
            <w:vertAlign w:val="subscript"/>
          </w:rPr>
          <w:t>nonIntraSearchP</w:t>
        </w:r>
        <w:r w:rsidRPr="005E5ED6">
          <w:t xml:space="preserve"> or Squal ≤ S</w:t>
        </w:r>
        <w:r w:rsidRPr="005E5ED6">
          <w:rPr>
            <w:vertAlign w:val="subscript"/>
          </w:rPr>
          <w:t>nonIntraSearchQ</w:t>
        </w:r>
        <w:r w:rsidRPr="005E5ED6">
          <w:t>; and,</w:t>
        </w:r>
      </w:ins>
    </w:p>
    <w:p w14:paraId="3774E55C" w14:textId="77777777" w:rsidR="00757660" w:rsidRPr="005E5ED6" w:rsidRDefault="00757660" w:rsidP="00757660">
      <w:pPr>
        <w:pStyle w:val="B2"/>
        <w:ind w:left="568"/>
        <w:rPr>
          <w:ins w:id="107" w:author="vivo-Chenli" w:date="2020-06-18T12:15:00Z"/>
        </w:rPr>
      </w:pPr>
      <w:ins w:id="108" w:author="vivo-Chenli" w:date="2020-06-18T12:15:00Z">
        <w:r w:rsidRPr="00AE3AD2">
          <w:t>-</w:t>
        </w:r>
        <w:r w:rsidRPr="00AE3AD2">
          <w:tab/>
        </w:r>
        <w:r w:rsidRPr="005E5ED6">
          <w:t>if the UE has performed normal intra-frequency or inter-frequency measurements for at least T</w:t>
        </w:r>
        <w:r w:rsidRPr="005E5ED6">
          <w:rPr>
            <w:vertAlign w:val="subscript"/>
          </w:rPr>
          <w:t>SearchDeltaP</w:t>
        </w:r>
        <w:r w:rsidRPr="005E5ED6">
          <w:t xml:space="preserve"> after (re-)selecting a new cell; and,</w:t>
        </w:r>
      </w:ins>
    </w:p>
    <w:p w14:paraId="1A8FCD25" w14:textId="77777777" w:rsidR="00757660" w:rsidRPr="005E5ED6" w:rsidRDefault="00757660" w:rsidP="00757660">
      <w:pPr>
        <w:pStyle w:val="B2"/>
        <w:ind w:left="568"/>
        <w:rPr>
          <w:ins w:id="109" w:author="vivo-Chenli" w:date="2020-06-18T12:15:00Z"/>
        </w:rPr>
      </w:pPr>
      <w:ins w:id="110" w:author="vivo-Chenli" w:date="2020-06-18T12:15:00Z">
        <w:r w:rsidRPr="00AE3AD2">
          <w:lastRenderedPageBreak/>
          <w:t>-</w:t>
        </w:r>
        <w:r w:rsidRPr="00AE3AD2">
          <w:tab/>
        </w:r>
        <w:r w:rsidRPr="005E5ED6">
          <w:t>if less than T</w:t>
        </w:r>
        <w:r w:rsidRPr="005E5ED6">
          <w:rPr>
            <w:vertAlign w:val="subscript"/>
          </w:rPr>
          <w:t>higher_priority_search</w:t>
        </w:r>
        <w:r w:rsidRPr="005E5ED6">
          <w:t xml:space="preserve"> (see clause 4.2.2.7 in TS 38.133 [8]) has passed since measurements for cell (re-)selection were last performed; and,</w:t>
        </w:r>
      </w:ins>
    </w:p>
    <w:p w14:paraId="19BDCC4D" w14:textId="77777777" w:rsidR="00757660" w:rsidRPr="005E5ED6" w:rsidRDefault="00757660" w:rsidP="00757660">
      <w:pPr>
        <w:pStyle w:val="B2"/>
        <w:ind w:left="568"/>
        <w:rPr>
          <w:ins w:id="111" w:author="vivo-Chenli" w:date="2020-06-18T12:15:00Z"/>
        </w:rPr>
      </w:pPr>
      <w:ins w:id="112" w:author="vivo-Chenli" w:date="2020-06-18T12:15:00Z">
        <w:r w:rsidRPr="00AE3AD2">
          <w:t>-</w:t>
        </w:r>
        <w:r w:rsidRPr="00AE3AD2">
          <w:tab/>
        </w:r>
        <w:r w:rsidRPr="005E5ED6">
          <w:t>if the relaxed measurement criterion in clause 5.2.4.9.1 is fulfilled for a period of T</w:t>
        </w:r>
        <w:r w:rsidRPr="005E5ED6">
          <w:rPr>
            <w:vertAlign w:val="subscript"/>
          </w:rPr>
          <w:t>SearchDeltaP</w:t>
        </w:r>
        <w:r w:rsidRPr="005E5ED6">
          <w:t>; and,</w:t>
        </w:r>
      </w:ins>
    </w:p>
    <w:p w14:paraId="215360DE" w14:textId="77777777" w:rsidR="00757660" w:rsidRDefault="00757660" w:rsidP="00757660">
      <w:pPr>
        <w:pStyle w:val="B2"/>
        <w:ind w:left="568"/>
        <w:rPr>
          <w:ins w:id="113" w:author="vivo-Chenli" w:date="2020-06-18T12:15:00Z"/>
        </w:rPr>
      </w:pPr>
      <w:ins w:id="114" w:author="vivo-Chenli" w:date="2020-06-18T12:15:00Z">
        <w:r w:rsidRPr="00AE3AD2">
          <w:t>-</w:t>
        </w:r>
        <w:r w:rsidRPr="00AE3AD2">
          <w:tab/>
        </w:r>
        <w:r w:rsidRPr="005E5ED6">
          <w:t>if the relaxed measurement criterion i</w:t>
        </w:r>
        <w:r>
          <w:t>n clause 5.2.4.9.2 is fulfilled; and,</w:t>
        </w:r>
      </w:ins>
    </w:p>
    <w:p w14:paraId="16B7F5A6" w14:textId="7E216F98" w:rsidR="00757660" w:rsidRPr="00AE3AD2" w:rsidRDefault="00757660" w:rsidP="00757660">
      <w:pPr>
        <w:pStyle w:val="B2"/>
        <w:ind w:left="568"/>
        <w:rPr>
          <w:ins w:id="115" w:author="vivo-Chenli" w:date="2020-06-18T12:15:00Z"/>
        </w:rPr>
      </w:pPr>
      <w:ins w:id="116" w:author="vivo-Chenli" w:date="2020-06-18T12:15:00Z">
        <w:r w:rsidRPr="00AE3AD2">
          <w:t>-</w:t>
        </w:r>
        <w:r w:rsidRPr="00AE3AD2">
          <w:tab/>
        </w:r>
        <w:r>
          <w:t xml:space="preserve">if </w:t>
        </w:r>
        <w:r w:rsidR="00CA1673" w:rsidRPr="00AE3AD2">
          <w:rPr>
            <w:i/>
            <w:noProof/>
          </w:rPr>
          <w:t>highPriority</w:t>
        </w:r>
        <w:r w:rsidR="00CA1673">
          <w:rPr>
            <w:i/>
            <w:noProof/>
          </w:rPr>
          <w:t>Meas</w:t>
        </w:r>
        <w:r w:rsidR="00CA1673" w:rsidRPr="00AE3AD2">
          <w:rPr>
            <w:i/>
            <w:noProof/>
          </w:rPr>
          <w:t xml:space="preserve">Relax </w:t>
        </w:r>
        <w:r w:rsidRPr="00AE3AD2">
          <w:t xml:space="preserve">is </w:t>
        </w:r>
        <w:r>
          <w:rPr>
            <w:lang w:val="en-US"/>
          </w:rPr>
          <w:t xml:space="preserve">not </w:t>
        </w:r>
        <w:r w:rsidRPr="00AE3AD2">
          <w:t>configured</w:t>
        </w:r>
      </w:ins>
      <w:ins w:id="117" w:author="vivo-Chenli" w:date="2020-06-18T12:22:00Z">
        <w:r w:rsidR="00196A9D">
          <w:t>:</w:t>
        </w:r>
      </w:ins>
    </w:p>
    <w:p w14:paraId="7EFBD6EB" w14:textId="0FE0B228" w:rsidR="00757660" w:rsidRDefault="00757660" w:rsidP="004969D1">
      <w:pPr>
        <w:pStyle w:val="B2"/>
        <w:rPr>
          <w:ins w:id="118" w:author="vivo-Chenli" w:date="2020-06-18T12:15:00Z"/>
        </w:rPr>
      </w:pPr>
      <w:ins w:id="119" w:author="vivo-Chenli" w:date="2020-06-18T12:15:00Z">
        <w:r w:rsidRPr="00AE3AD2">
          <w:t>-</w:t>
        </w:r>
        <w:r w:rsidRPr="00AE3AD2">
          <w:tab/>
          <w:t>the UE may choose</w:t>
        </w:r>
        <w:r>
          <w:t xml:space="preserve"> not</w:t>
        </w:r>
        <w:r w:rsidRPr="00AE3AD2">
          <w:t xml:space="preserve"> to perform </w:t>
        </w:r>
        <w:r>
          <w:t xml:space="preserve">measurement </w:t>
        </w:r>
        <w:r w:rsidRPr="00AE3AD2">
          <w:t>for measurements of NR inter-frequencies or inter-RAT freq</w:t>
        </w:r>
        <w:r w:rsidR="00556D84">
          <w:t>uency cells of higher priority</w:t>
        </w:r>
      </w:ins>
      <w:ins w:id="120" w:author="vivo-Chenli" w:date="2020-06-18T12:22:00Z">
        <w:r w:rsidR="00556D84">
          <w:t>.</w:t>
        </w:r>
      </w:ins>
    </w:p>
    <w:p w14:paraId="5886504A" w14:textId="24FEC277" w:rsidR="00757660" w:rsidRDefault="00757660" w:rsidP="004969D1">
      <w:pPr>
        <w:pStyle w:val="EditorsNote"/>
        <w:ind w:left="0" w:firstLine="0"/>
      </w:pPr>
      <w:ins w:id="121" w:author="vivo-Chenli" w:date="2020-06-18T12:15:00Z">
        <w:r w:rsidRPr="00586FE1">
          <w:rPr>
            <w:rFonts w:eastAsia="Batang"/>
            <w:noProof/>
            <w:color w:val="auto"/>
            <w:lang w:val="en-US" w:eastAsia="x-none"/>
          </w:rPr>
          <w:t>The above r</w:t>
        </w:r>
        <w:r w:rsidRPr="00586FE1">
          <w:rPr>
            <w:rFonts w:eastAsia="Batang"/>
            <w:noProof/>
            <w:color w:val="auto"/>
            <w:lang w:eastAsia="x-none"/>
          </w:rPr>
          <w:t>elaxed measurements and no measur</w:t>
        </w:r>
        <w:r>
          <w:rPr>
            <w:rFonts w:eastAsia="Batang"/>
            <w:noProof/>
            <w:color w:val="auto"/>
            <w:lang w:eastAsia="x-none"/>
          </w:rPr>
          <w:t>e</w:t>
        </w:r>
        <w:r w:rsidRPr="00586FE1">
          <w:rPr>
            <w:rFonts w:eastAsia="Batang"/>
            <w:noProof/>
            <w:color w:val="auto"/>
            <w:lang w:eastAsia="x-none"/>
          </w:rPr>
          <w:t xml:space="preserve">ment are </w:t>
        </w:r>
        <w:r>
          <w:rPr>
            <w:rFonts w:eastAsia="Batang"/>
            <w:noProof/>
            <w:color w:val="auto"/>
            <w:lang w:eastAsia="x-none"/>
          </w:rPr>
          <w:t xml:space="preserve">not </w:t>
        </w:r>
        <w:r w:rsidRPr="00586FE1">
          <w:rPr>
            <w:rFonts w:eastAsia="Batang"/>
            <w:noProof/>
            <w:color w:val="auto"/>
            <w:lang w:eastAsia="x-none"/>
          </w:rPr>
          <w:t xml:space="preserve">applicable for frequencies that are included in </w:t>
        </w:r>
        <w:r w:rsidRPr="00586FE1">
          <w:rPr>
            <w:rFonts w:eastAsia="Batang"/>
            <w:i/>
            <w:noProof/>
            <w:color w:val="auto"/>
            <w:lang w:eastAsia="x-none"/>
          </w:rPr>
          <w:t>VarMeasIdleConfig</w:t>
        </w:r>
        <w:r w:rsidRPr="00586FE1">
          <w:rPr>
            <w:rFonts w:eastAsia="Batang"/>
            <w:noProof/>
            <w:color w:val="auto"/>
            <w:lang w:eastAsia="x-none"/>
          </w:rPr>
          <w:t>, if configured</w:t>
        </w:r>
        <w:r>
          <w:rPr>
            <w:rFonts w:eastAsia="Batang"/>
            <w:noProof/>
            <w:color w:val="auto"/>
            <w:lang w:eastAsia="x-none"/>
          </w:rPr>
          <w:t xml:space="preserve"> and </w:t>
        </w:r>
        <w:r w:rsidRPr="00E378A5">
          <w:rPr>
            <w:rFonts w:eastAsia="Batang"/>
            <w:noProof/>
            <w:color w:val="auto"/>
            <w:lang w:eastAsia="x-none"/>
          </w:rPr>
          <w:t>for which the UE support</w:t>
        </w:r>
        <w:r>
          <w:rPr>
            <w:rFonts w:eastAsia="Batang"/>
            <w:noProof/>
            <w:color w:val="auto"/>
            <w:lang w:eastAsia="x-none"/>
          </w:rPr>
          <w:t>s</w:t>
        </w:r>
        <w:r w:rsidRPr="00E378A5">
          <w:rPr>
            <w:rFonts w:eastAsia="Batang"/>
            <w:noProof/>
            <w:color w:val="auto"/>
            <w:lang w:eastAsia="x-none"/>
          </w:rPr>
          <w:t xml:space="preserve"> </w:t>
        </w:r>
        <w:r>
          <w:rPr>
            <w:rFonts w:eastAsia="Batang"/>
            <w:noProof/>
            <w:color w:val="auto"/>
            <w:lang w:eastAsia="x-none"/>
          </w:rPr>
          <w:t>dual connectivity</w:t>
        </w:r>
        <w:r w:rsidRPr="00E378A5">
          <w:rPr>
            <w:rFonts w:eastAsia="Batang"/>
            <w:noProof/>
            <w:color w:val="auto"/>
            <w:lang w:eastAsia="x-none"/>
          </w:rPr>
          <w:t xml:space="preserve"> or </w:t>
        </w:r>
        <w:r>
          <w:rPr>
            <w:rFonts w:eastAsia="Batang"/>
            <w:noProof/>
            <w:color w:val="auto"/>
            <w:lang w:eastAsia="x-none"/>
          </w:rPr>
          <w:t>carrier aggregation</w:t>
        </w:r>
        <w:r w:rsidRPr="00E378A5">
          <w:rPr>
            <w:rFonts w:eastAsia="Batang"/>
            <w:noProof/>
            <w:color w:val="auto"/>
            <w:lang w:eastAsia="x-none"/>
          </w:rPr>
          <w:t xml:space="preserve"> between those frequencies and the freque</w:t>
        </w:r>
        <w:r>
          <w:rPr>
            <w:rFonts w:eastAsia="Batang"/>
            <w:noProof/>
            <w:color w:val="auto"/>
            <w:lang w:eastAsia="x-none"/>
          </w:rPr>
          <w:t>ncy of the current serving cell</w:t>
        </w:r>
        <w:r w:rsidRPr="00586FE1">
          <w:rPr>
            <w:rFonts w:eastAsia="Batang"/>
            <w:noProof/>
            <w:color w:val="auto"/>
            <w:lang w:eastAsia="x-none"/>
          </w:rPr>
          <w:t>.</w:t>
        </w:r>
      </w:ins>
    </w:p>
    <w:p w14:paraId="42289370" w14:textId="1C985316" w:rsidR="00941FC8" w:rsidRPr="00AE3AD2" w:rsidDel="004969D1" w:rsidRDefault="00941FC8" w:rsidP="00941FC8">
      <w:pPr>
        <w:rPr>
          <w:del w:id="122" w:author="vivo-Chenli" w:date="2020-06-18T12:22:00Z"/>
        </w:rPr>
      </w:pPr>
      <w:del w:id="123" w:author="vivo-Chenli" w:date="2020-06-18T12:22:00Z">
        <w:r w:rsidRPr="00AE3AD2" w:rsidDel="004969D1">
          <w:delText>the UE may choose to perform relaxed measurements [FFS according to TS 38.133 [8]]</w:delText>
        </w:r>
      </w:del>
    </w:p>
    <w:p w14:paraId="29AD1597" w14:textId="258BDC90" w:rsidR="00941FC8" w:rsidRPr="00AE3AD2" w:rsidDel="004969D1" w:rsidRDefault="00941FC8" w:rsidP="00941FC8">
      <w:pPr>
        <w:pStyle w:val="B1"/>
        <w:rPr>
          <w:del w:id="124" w:author="vivo-Chenli" w:date="2020-06-18T12:22:00Z"/>
        </w:rPr>
      </w:pPr>
      <w:del w:id="125" w:author="vivo-Chenli" w:date="2020-06-18T12:22:00Z">
        <w:r w:rsidRPr="00AE3AD2" w:rsidDel="004969D1">
          <w:delText>-</w:delText>
        </w:r>
        <w:r w:rsidRPr="00AE3AD2" w:rsidDel="004969D1">
          <w:tab/>
          <w:delText>for measurements of intra-frequency, NR inter-frequencies of equal or lower priority, and inter-RAT frequency cells of equal or lower priority; or,</w:delText>
        </w:r>
      </w:del>
    </w:p>
    <w:p w14:paraId="70221CE4" w14:textId="66D4C6B5" w:rsidR="00941FC8" w:rsidRPr="00AE3AD2" w:rsidDel="004969D1" w:rsidRDefault="00941FC8" w:rsidP="00941FC8">
      <w:pPr>
        <w:pStyle w:val="B1"/>
        <w:rPr>
          <w:del w:id="126" w:author="vivo-Chenli" w:date="2020-06-18T12:22:00Z"/>
          <w:noProof/>
        </w:rPr>
      </w:pPr>
      <w:del w:id="127" w:author="vivo-Chenli" w:date="2020-06-18T12:22:00Z">
        <w:r w:rsidRPr="00AE3AD2" w:rsidDel="004969D1">
          <w:delText>-</w:delText>
        </w:r>
        <w:r w:rsidRPr="00AE3AD2" w:rsidDel="004969D1">
          <w:tab/>
          <w:delText xml:space="preserve">for measurements of NR inter-frequencies or inter-RAT frequency cells of higher priority, </w:delText>
        </w:r>
        <w:r w:rsidRPr="00AE3AD2" w:rsidDel="004969D1">
          <w:rPr>
            <w:noProof/>
          </w:rPr>
          <w:delText xml:space="preserve">if </w:delText>
        </w:r>
        <w:r w:rsidRPr="00AE3AD2" w:rsidDel="004969D1">
          <w:rPr>
            <w:i/>
            <w:noProof/>
          </w:rPr>
          <w:delText xml:space="preserve">highPriorityRelax </w:delText>
        </w:r>
        <w:r w:rsidRPr="00AE3AD2" w:rsidDel="004969D1">
          <w:rPr>
            <w:noProof/>
          </w:rPr>
          <w:delText xml:space="preserve">is configured with value </w:delText>
        </w:r>
        <w:r w:rsidRPr="00AE3AD2" w:rsidDel="004969D1">
          <w:rPr>
            <w:i/>
            <w:noProof/>
          </w:rPr>
          <w:delText>true</w:delText>
        </w:r>
        <w:r w:rsidRPr="00AE3AD2" w:rsidDel="004969D1">
          <w:rPr>
            <w:noProof/>
          </w:rPr>
          <w:delText>,</w:delText>
        </w:r>
      </w:del>
    </w:p>
    <w:p w14:paraId="67BB4B44" w14:textId="78E47576" w:rsidR="00941FC8" w:rsidRPr="00AE3AD2" w:rsidDel="004969D1" w:rsidRDefault="00941FC8" w:rsidP="00941FC8">
      <w:pPr>
        <w:pStyle w:val="B1"/>
        <w:ind w:left="0" w:firstLine="0"/>
        <w:rPr>
          <w:del w:id="128" w:author="vivo-Chenli" w:date="2020-06-18T12:22:00Z"/>
          <w:noProof/>
        </w:rPr>
      </w:pPr>
      <w:del w:id="129" w:author="vivo-Chenli" w:date="2020-06-18T12:22:00Z">
        <w:r w:rsidRPr="00AE3AD2" w:rsidDel="004969D1">
          <w:rPr>
            <w:noProof/>
          </w:rPr>
          <w:delText>When:</w:delText>
        </w:r>
      </w:del>
    </w:p>
    <w:p w14:paraId="17435409" w14:textId="3A6C0795" w:rsidR="00941FC8" w:rsidRPr="00AE3AD2" w:rsidDel="004969D1" w:rsidRDefault="00941FC8" w:rsidP="00941FC8">
      <w:pPr>
        <w:pStyle w:val="B1"/>
        <w:rPr>
          <w:del w:id="130" w:author="vivo-Chenli" w:date="2020-06-18T12:22:00Z"/>
        </w:rPr>
      </w:pPr>
      <w:del w:id="131" w:author="vivo-Chenli" w:date="2020-06-18T12:22:00Z">
        <w:r w:rsidRPr="00AE3AD2" w:rsidDel="004969D1">
          <w:delText>-</w:delText>
        </w:r>
        <w:r w:rsidRPr="00AE3AD2" w:rsidDel="004969D1">
          <w:tab/>
          <w:delText>The UE has performed intra-frequency or inter-frequency measurements for at least T</w:delText>
        </w:r>
        <w:r w:rsidRPr="00AE3AD2" w:rsidDel="004969D1">
          <w:rPr>
            <w:vertAlign w:val="subscript"/>
          </w:rPr>
          <w:delText>SearchDeltaP</w:delText>
        </w:r>
        <w:r w:rsidRPr="00AE3AD2" w:rsidDel="004969D1">
          <w:delText xml:space="preserve"> after (re-)selecting a new cell; and,</w:delText>
        </w:r>
      </w:del>
    </w:p>
    <w:p w14:paraId="0CFB9911" w14:textId="581A6DFC" w:rsidR="00941FC8" w:rsidRPr="00AE3AD2" w:rsidDel="004969D1" w:rsidRDefault="00941FC8" w:rsidP="00941FC8">
      <w:pPr>
        <w:pStyle w:val="B1"/>
        <w:rPr>
          <w:del w:id="132" w:author="vivo-Chenli" w:date="2020-06-18T12:22:00Z"/>
        </w:rPr>
      </w:pPr>
      <w:del w:id="133" w:author="vivo-Chenli" w:date="2020-06-18T12:22:00Z">
        <w:r w:rsidRPr="00AE3AD2" w:rsidDel="004969D1">
          <w:delText>-</w:delText>
        </w:r>
        <w:r w:rsidRPr="00AE3AD2" w:rsidDel="004969D1">
          <w:tab/>
          <w:delText xml:space="preserve">if </w:delText>
        </w:r>
        <w:r w:rsidRPr="00AE3AD2" w:rsidDel="004969D1">
          <w:rPr>
            <w:i/>
          </w:rPr>
          <w:delText>relaxedMeasCondition</w:delText>
        </w:r>
        <w:r w:rsidRPr="00AE3AD2" w:rsidDel="004969D1">
          <w:rPr>
            <w:lang w:eastAsia="zh-CN"/>
          </w:rPr>
          <w:delText xml:space="preserve"> </w:delText>
        </w:r>
        <w:r w:rsidRPr="00AE3AD2" w:rsidDel="004969D1">
          <w:delText xml:space="preserve">is configured and set to </w:delText>
        </w:r>
        <w:r w:rsidRPr="00AE3AD2" w:rsidDel="004969D1">
          <w:rPr>
            <w:i/>
          </w:rPr>
          <w:delText>lowMobilityAndNotAtCellEdge</w:delText>
        </w:r>
        <w:r w:rsidRPr="00AE3AD2" w:rsidDel="004969D1">
          <w:delText>,</w:delText>
        </w:r>
      </w:del>
    </w:p>
    <w:p w14:paraId="2B2BD2B4" w14:textId="21935CF1" w:rsidR="00941FC8" w:rsidRPr="00AE3AD2" w:rsidDel="004969D1" w:rsidRDefault="00941FC8" w:rsidP="00941FC8">
      <w:pPr>
        <w:pStyle w:val="B2"/>
        <w:rPr>
          <w:del w:id="134" w:author="vivo-Chenli" w:date="2020-06-18T12:22:00Z"/>
        </w:rPr>
      </w:pPr>
      <w:del w:id="135" w:author="vivo-Chenli" w:date="2020-06-18T12:22:00Z">
        <w:r w:rsidRPr="00AE3AD2" w:rsidDel="004969D1">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xml:space="preserve"> and, the criterion in clause 5.2.4.9.2 is fulfilled;</w:delText>
        </w:r>
      </w:del>
    </w:p>
    <w:p w14:paraId="4B3F1FB4" w14:textId="073DFDE8" w:rsidR="00941FC8" w:rsidRPr="00AE3AD2" w:rsidDel="004969D1" w:rsidRDefault="00941FC8" w:rsidP="00941FC8">
      <w:pPr>
        <w:pStyle w:val="B1"/>
        <w:rPr>
          <w:del w:id="136" w:author="vivo-Chenli" w:date="2020-06-18T12:22:00Z"/>
        </w:rPr>
      </w:pPr>
      <w:del w:id="137" w:author="vivo-Chenli" w:date="2020-06-18T12:22:00Z">
        <w:r w:rsidRPr="00AE3AD2" w:rsidDel="004969D1">
          <w:delText>-</w:delText>
        </w:r>
        <w:r w:rsidRPr="00AE3AD2" w:rsidDel="004969D1">
          <w:tab/>
          <w:delText>otherwise,</w:delText>
        </w:r>
      </w:del>
    </w:p>
    <w:p w14:paraId="4FB00DD6" w14:textId="67B769BF" w:rsidR="00941FC8" w:rsidRPr="00AE3AD2" w:rsidDel="004969D1" w:rsidRDefault="00941FC8" w:rsidP="00941FC8">
      <w:pPr>
        <w:pStyle w:val="B2"/>
        <w:rPr>
          <w:del w:id="138" w:author="vivo-Chenli" w:date="2020-06-18T12:22:00Z"/>
        </w:rPr>
      </w:pPr>
      <w:del w:id="139" w:author="vivo-Chenli" w:date="2020-06-18T12:22:00Z">
        <w:r w:rsidRPr="00AE3AD2" w:rsidDel="004969D1">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or, the criterion in clause 5.2.4.9.2 is fulfilled.</w:delText>
        </w:r>
      </w:del>
    </w:p>
    <w:p w14:paraId="300FB597" w14:textId="5DA601C3" w:rsidR="00941FC8" w:rsidRPr="00AE3AD2" w:rsidDel="004969D1" w:rsidRDefault="00941FC8" w:rsidP="00941FC8">
      <w:pPr>
        <w:pStyle w:val="EditorsNote"/>
        <w:rPr>
          <w:del w:id="140" w:author="vivo-Chenli" w:date="2020-06-18T12:22:00Z"/>
          <w:noProof/>
          <w:color w:val="auto"/>
        </w:rPr>
      </w:pPr>
      <w:del w:id="141"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w:delText>
        </w:r>
        <w:r w:rsidRPr="00AE3AD2" w:rsidDel="004969D1">
          <w:rPr>
            <w:color w:val="auto"/>
          </w:rPr>
          <w:delText xml:space="preserve"> whether </w:delText>
        </w:r>
        <w:r w:rsidRPr="00AE3AD2" w:rsidDel="004969D1">
          <w:rPr>
            <w:noProof/>
            <w:color w:val="auto"/>
          </w:rPr>
          <w:delText>the configuration for relaxed measuremnt is a constant value for all relevant frequencies or a per-frequency configured value.</w:delText>
        </w:r>
      </w:del>
    </w:p>
    <w:p w14:paraId="65B63C71" w14:textId="18E6C83B" w:rsidR="00941FC8" w:rsidRPr="00AE3AD2" w:rsidDel="004969D1" w:rsidRDefault="00941FC8" w:rsidP="00941FC8">
      <w:pPr>
        <w:pStyle w:val="EditorsNote"/>
        <w:rPr>
          <w:del w:id="142" w:author="vivo-Chenli" w:date="2020-06-18T12:22:00Z"/>
          <w:noProof/>
        </w:rPr>
      </w:pPr>
      <w:del w:id="143"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whether detailed methods for relaxed measurements is captured in TS 38.133.</w:delText>
        </w:r>
      </w:del>
    </w:p>
    <w:p w14:paraId="1B39AC0C" w14:textId="5C247AC2" w:rsidR="00941FC8" w:rsidRPr="00AE3AD2" w:rsidDel="004969D1" w:rsidRDefault="00941FC8" w:rsidP="00941FC8">
      <w:pPr>
        <w:pStyle w:val="EditorsNote"/>
        <w:rPr>
          <w:del w:id="144" w:author="vivo-Chenli" w:date="2020-06-18T12:22:00Z"/>
          <w:noProof/>
        </w:rPr>
      </w:pPr>
      <w:del w:id="145"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RAN4 - if and what parameters we need (e.g. time interval for measurement relaxation since last measurement for cell reselection and the value range for the time interval).</w:delText>
        </w:r>
      </w:del>
    </w:p>
    <w:p w14:paraId="0E89F88B" w14:textId="33319820" w:rsidR="00941FC8" w:rsidRPr="00AE3AD2" w:rsidDel="004969D1" w:rsidRDefault="00941FC8" w:rsidP="00941FC8">
      <w:pPr>
        <w:pStyle w:val="EditorsNote"/>
        <w:rPr>
          <w:del w:id="146" w:author="vivo-Chenli" w:date="2020-06-18T12:22:00Z"/>
          <w:noProof/>
        </w:rPr>
      </w:pPr>
      <w:del w:id="147"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the UE behaviour if T330 is running.</w:delText>
        </w:r>
      </w:del>
    </w:p>
    <w:p w14:paraId="0942AB2B" w14:textId="77777777" w:rsidR="00016C41" w:rsidRPr="00AE3AD2" w:rsidRDefault="00016C41" w:rsidP="00016C41">
      <w:pPr>
        <w:pStyle w:val="5"/>
      </w:pPr>
      <w:bookmarkStart w:id="148" w:name="_Toc37298565"/>
      <w:r w:rsidRPr="00AE3AD2">
        <w:t>5.2.4.9.1</w:t>
      </w:r>
      <w:r w:rsidRPr="00AE3AD2">
        <w:tab/>
        <w:t>Relaxed measurement criterion for UE with low mobility</w:t>
      </w:r>
      <w:bookmarkEnd w:id="148"/>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49" w:name="_Toc37298566"/>
      <w:r w:rsidRPr="00AE3AD2">
        <w:lastRenderedPageBreak/>
        <w:t>5.2.4.9.2</w:t>
      </w:r>
      <w:r w:rsidRPr="00AE3AD2">
        <w:tab/>
        <w:t>Relaxed measurement criterion for UE not at cell edge</w:t>
      </w:r>
      <w:bookmarkEnd w:id="149"/>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50"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51" w:author="vivo-Chenli" w:date="2020-04-28T11:00:00Z"/>
        </w:rPr>
      </w:pPr>
      <w:del w:id="152"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B1431" w14:textId="77777777" w:rsidR="003A6600" w:rsidRDefault="003A6600">
      <w:r>
        <w:separator/>
      </w:r>
    </w:p>
  </w:endnote>
  <w:endnote w:type="continuationSeparator" w:id="0">
    <w:p w14:paraId="02395B64" w14:textId="77777777" w:rsidR="003A6600" w:rsidRDefault="003A6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AE946" w14:textId="77777777" w:rsidR="003A6600" w:rsidRDefault="003A6600">
      <w:r>
        <w:separator/>
      </w:r>
    </w:p>
  </w:footnote>
  <w:footnote w:type="continuationSeparator" w:id="0">
    <w:p w14:paraId="53BFB2AB" w14:textId="77777777" w:rsidR="003A6600" w:rsidRDefault="003A660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3E9E0F0E" w:rsidR="00C16C6D" w:rsidRDefault="00C16C6D">
    <w:pPr>
      <w:pStyle w:val="a3"/>
      <w:framePr w:wrap="auto" w:vAnchor="text" w:hAnchor="margin" w:xAlign="center" w:y="1"/>
      <w:widowControl/>
    </w:pPr>
    <w:r>
      <w:fldChar w:fldCharType="begin"/>
    </w:r>
    <w:r>
      <w:instrText xml:space="preserve"> PAGE </w:instrText>
    </w:r>
    <w:r>
      <w:fldChar w:fldCharType="separate"/>
    </w:r>
    <w:r w:rsidR="00DC714F">
      <w:t>2</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6DA76C2"/>
    <w:lvl w:ilvl="0">
      <w:start w:val="1"/>
      <w:numFmt w:val="decimal"/>
      <w:lvlText w:val="%1."/>
      <w:lvlJc w:val="left"/>
      <w:pPr>
        <w:tabs>
          <w:tab w:val="num" w:pos="643"/>
        </w:tabs>
        <w:ind w:left="643" w:hanging="360"/>
      </w:pPr>
    </w:lvl>
  </w:abstractNum>
  <w:abstractNum w:abstractNumId="1"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69975B4"/>
    <w:multiLevelType w:val="hybridMultilevel"/>
    <w:tmpl w:val="B3A6659C"/>
    <w:lvl w:ilvl="0" w:tplc="D93EBA1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8613926"/>
    <w:multiLevelType w:val="hybridMultilevel"/>
    <w:tmpl w:val="668448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57DD095E"/>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0" w15:restartNumberingAfterBreak="0">
    <w:nsid w:val="5B9D6D62"/>
    <w:multiLevelType w:val="hybridMultilevel"/>
    <w:tmpl w:val="69C084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12"/>
  </w:num>
  <w:num w:numId="4">
    <w:abstractNumId w:val="11"/>
  </w:num>
  <w:num w:numId="5">
    <w:abstractNumId w:val="7"/>
  </w:num>
  <w:num w:numId="6">
    <w:abstractNumId w:val="2"/>
  </w:num>
  <w:num w:numId="7">
    <w:abstractNumId w:val="6"/>
  </w:num>
  <w:num w:numId="8">
    <w:abstractNumId w:val="1"/>
  </w:num>
  <w:num w:numId="9">
    <w:abstractNumId w:val="3"/>
  </w:num>
  <w:num w:numId="10">
    <w:abstractNumId w:val="0"/>
  </w:num>
  <w:num w:numId="11">
    <w:abstractNumId w:val="4"/>
  </w:num>
  <w:num w:numId="12">
    <w:abstractNumId w:val="10"/>
  </w:num>
  <w:num w:numId="13">
    <w:abstractNumId w:val="5"/>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9A9"/>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1D1"/>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46D"/>
    <w:rsid w:val="000E3BAD"/>
    <w:rsid w:val="000E4BC9"/>
    <w:rsid w:val="000E585F"/>
    <w:rsid w:val="000E6CBD"/>
    <w:rsid w:val="000E7CDB"/>
    <w:rsid w:val="000F08A5"/>
    <w:rsid w:val="000F0AFA"/>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2D19"/>
    <w:rsid w:val="001235DF"/>
    <w:rsid w:val="00123861"/>
    <w:rsid w:val="00124CD9"/>
    <w:rsid w:val="00125232"/>
    <w:rsid w:val="001252F5"/>
    <w:rsid w:val="00125AF9"/>
    <w:rsid w:val="00125B93"/>
    <w:rsid w:val="001275DD"/>
    <w:rsid w:val="00127947"/>
    <w:rsid w:val="0013178C"/>
    <w:rsid w:val="00131A6F"/>
    <w:rsid w:val="001328B0"/>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A9D"/>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1D78"/>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3D9"/>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403F"/>
    <w:rsid w:val="0027440D"/>
    <w:rsid w:val="00275749"/>
    <w:rsid w:val="00276143"/>
    <w:rsid w:val="002766A9"/>
    <w:rsid w:val="00276C24"/>
    <w:rsid w:val="00277B28"/>
    <w:rsid w:val="00280619"/>
    <w:rsid w:val="00281082"/>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492"/>
    <w:rsid w:val="00294DC2"/>
    <w:rsid w:val="00294E36"/>
    <w:rsid w:val="00295C62"/>
    <w:rsid w:val="00295F88"/>
    <w:rsid w:val="00295FAB"/>
    <w:rsid w:val="002A08A8"/>
    <w:rsid w:val="002A0B48"/>
    <w:rsid w:val="002A2576"/>
    <w:rsid w:val="002A2897"/>
    <w:rsid w:val="002A4054"/>
    <w:rsid w:val="002A41C2"/>
    <w:rsid w:val="002A48D0"/>
    <w:rsid w:val="002A49EE"/>
    <w:rsid w:val="002A507C"/>
    <w:rsid w:val="002A5088"/>
    <w:rsid w:val="002A58F2"/>
    <w:rsid w:val="002A5FE7"/>
    <w:rsid w:val="002A6073"/>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29A0"/>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6C2"/>
    <w:rsid w:val="00305F87"/>
    <w:rsid w:val="003060FB"/>
    <w:rsid w:val="003066B2"/>
    <w:rsid w:val="00307A63"/>
    <w:rsid w:val="00310B8F"/>
    <w:rsid w:val="00310C60"/>
    <w:rsid w:val="003110A4"/>
    <w:rsid w:val="00313E89"/>
    <w:rsid w:val="003150AA"/>
    <w:rsid w:val="00315534"/>
    <w:rsid w:val="00315799"/>
    <w:rsid w:val="003158BC"/>
    <w:rsid w:val="003169EB"/>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5E3A"/>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54E"/>
    <w:rsid w:val="00363D6D"/>
    <w:rsid w:val="003648CC"/>
    <w:rsid w:val="00364C14"/>
    <w:rsid w:val="003650B6"/>
    <w:rsid w:val="003655BE"/>
    <w:rsid w:val="00365CE7"/>
    <w:rsid w:val="00366139"/>
    <w:rsid w:val="00366F09"/>
    <w:rsid w:val="003670C5"/>
    <w:rsid w:val="00367C04"/>
    <w:rsid w:val="00367C5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63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6A5E"/>
    <w:rsid w:val="00397B07"/>
    <w:rsid w:val="003A172A"/>
    <w:rsid w:val="003A3242"/>
    <w:rsid w:val="003A3313"/>
    <w:rsid w:val="003A40FC"/>
    <w:rsid w:val="003A4873"/>
    <w:rsid w:val="003A514E"/>
    <w:rsid w:val="003A53D8"/>
    <w:rsid w:val="003A5F32"/>
    <w:rsid w:val="003A6383"/>
    <w:rsid w:val="003A6600"/>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93"/>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A87"/>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26F"/>
    <w:rsid w:val="00400781"/>
    <w:rsid w:val="004013CE"/>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2BE9"/>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54A"/>
    <w:rsid w:val="004948F7"/>
    <w:rsid w:val="00494F78"/>
    <w:rsid w:val="0049581B"/>
    <w:rsid w:val="0049699D"/>
    <w:rsid w:val="004969D1"/>
    <w:rsid w:val="004A04E9"/>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0D99"/>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D20"/>
    <w:rsid w:val="00553B5F"/>
    <w:rsid w:val="00554319"/>
    <w:rsid w:val="00554504"/>
    <w:rsid w:val="005555D9"/>
    <w:rsid w:val="00555837"/>
    <w:rsid w:val="00555AFC"/>
    <w:rsid w:val="0055665E"/>
    <w:rsid w:val="00556D84"/>
    <w:rsid w:val="005601C3"/>
    <w:rsid w:val="0056046E"/>
    <w:rsid w:val="00560B58"/>
    <w:rsid w:val="00560DFC"/>
    <w:rsid w:val="0056270D"/>
    <w:rsid w:val="00562A1F"/>
    <w:rsid w:val="00562CCA"/>
    <w:rsid w:val="0056320F"/>
    <w:rsid w:val="005636B4"/>
    <w:rsid w:val="00565AD9"/>
    <w:rsid w:val="005678E0"/>
    <w:rsid w:val="00567911"/>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0A"/>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B25"/>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3D5"/>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6E3"/>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039B"/>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94"/>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5DD4"/>
    <w:rsid w:val="0075740D"/>
    <w:rsid w:val="00757660"/>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348"/>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2E94"/>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339"/>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473"/>
    <w:rsid w:val="00852CB3"/>
    <w:rsid w:val="00852CBF"/>
    <w:rsid w:val="0085339F"/>
    <w:rsid w:val="008540D2"/>
    <w:rsid w:val="00854279"/>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231"/>
    <w:rsid w:val="008814CE"/>
    <w:rsid w:val="00881879"/>
    <w:rsid w:val="0088192C"/>
    <w:rsid w:val="00881B00"/>
    <w:rsid w:val="0088262E"/>
    <w:rsid w:val="0088330B"/>
    <w:rsid w:val="00885C02"/>
    <w:rsid w:val="00885C7D"/>
    <w:rsid w:val="00885F9C"/>
    <w:rsid w:val="00886A6B"/>
    <w:rsid w:val="00887DCC"/>
    <w:rsid w:val="008910E5"/>
    <w:rsid w:val="00891F9C"/>
    <w:rsid w:val="00892EB4"/>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4FC"/>
    <w:rsid w:val="00933501"/>
    <w:rsid w:val="00933F06"/>
    <w:rsid w:val="00934776"/>
    <w:rsid w:val="009349AD"/>
    <w:rsid w:val="00935389"/>
    <w:rsid w:val="00935FCF"/>
    <w:rsid w:val="0093658B"/>
    <w:rsid w:val="00936C06"/>
    <w:rsid w:val="009376AA"/>
    <w:rsid w:val="00937992"/>
    <w:rsid w:val="00940CF4"/>
    <w:rsid w:val="00940E53"/>
    <w:rsid w:val="009414F4"/>
    <w:rsid w:val="00941903"/>
    <w:rsid w:val="00941B2C"/>
    <w:rsid w:val="00941F88"/>
    <w:rsid w:val="00941FC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850"/>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E7E78"/>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4E23"/>
    <w:rsid w:val="00A158AE"/>
    <w:rsid w:val="00A15B26"/>
    <w:rsid w:val="00A16588"/>
    <w:rsid w:val="00A16A49"/>
    <w:rsid w:val="00A16EBA"/>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3695"/>
    <w:rsid w:val="00A340C6"/>
    <w:rsid w:val="00A34D05"/>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EE1"/>
    <w:rsid w:val="00A65FE6"/>
    <w:rsid w:val="00A66DA9"/>
    <w:rsid w:val="00A67B7C"/>
    <w:rsid w:val="00A7022F"/>
    <w:rsid w:val="00A70407"/>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51CD"/>
    <w:rsid w:val="00AC61A2"/>
    <w:rsid w:val="00AC6A85"/>
    <w:rsid w:val="00AD2CAE"/>
    <w:rsid w:val="00AD384D"/>
    <w:rsid w:val="00AD4265"/>
    <w:rsid w:val="00AD4456"/>
    <w:rsid w:val="00AD4837"/>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029"/>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3D"/>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E7EDA"/>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1983"/>
    <w:rsid w:val="00C33595"/>
    <w:rsid w:val="00C34145"/>
    <w:rsid w:val="00C3432F"/>
    <w:rsid w:val="00C3451D"/>
    <w:rsid w:val="00C3592E"/>
    <w:rsid w:val="00C366E0"/>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106D"/>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F83"/>
    <w:rsid w:val="00CA12D1"/>
    <w:rsid w:val="00CA1561"/>
    <w:rsid w:val="00CA1673"/>
    <w:rsid w:val="00CA2455"/>
    <w:rsid w:val="00CA2A8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2F0F"/>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B96"/>
    <w:rsid w:val="00CD2CF0"/>
    <w:rsid w:val="00CD2ED4"/>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CDE"/>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3FF"/>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061"/>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7E0"/>
    <w:rsid w:val="00DB79C3"/>
    <w:rsid w:val="00DB7B73"/>
    <w:rsid w:val="00DC1478"/>
    <w:rsid w:val="00DC1699"/>
    <w:rsid w:val="00DC1976"/>
    <w:rsid w:val="00DC321F"/>
    <w:rsid w:val="00DC3C2C"/>
    <w:rsid w:val="00DC41F2"/>
    <w:rsid w:val="00DC4EC5"/>
    <w:rsid w:val="00DC599F"/>
    <w:rsid w:val="00DC5CAA"/>
    <w:rsid w:val="00DC6B2B"/>
    <w:rsid w:val="00DC6EC6"/>
    <w:rsid w:val="00DC714F"/>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55A5"/>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4107"/>
    <w:rsid w:val="00E96394"/>
    <w:rsid w:val="00E9689E"/>
    <w:rsid w:val="00E97756"/>
    <w:rsid w:val="00E978DC"/>
    <w:rsid w:val="00E9794E"/>
    <w:rsid w:val="00EA00CD"/>
    <w:rsid w:val="00EA09CB"/>
    <w:rsid w:val="00EA2EC1"/>
    <w:rsid w:val="00EA33E8"/>
    <w:rsid w:val="00EA364E"/>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4965"/>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59F"/>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042"/>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460F"/>
    <w:rsid w:val="00FD638D"/>
    <w:rsid w:val="00FD641A"/>
    <w:rsid w:val="00FD64E7"/>
    <w:rsid w:val="00FD6B0A"/>
    <w:rsid w:val="00FD6F82"/>
    <w:rsid w:val="00FD75B2"/>
    <w:rsid w:val="00FD7C11"/>
    <w:rsid w:val="00FE02D8"/>
    <w:rsid w:val="00FE072F"/>
    <w:rsid w:val="00FE1629"/>
    <w:rsid w:val="00FE18B6"/>
    <w:rsid w:val="00FE3413"/>
    <w:rsid w:val="00FE39A1"/>
    <w:rsid w:val="00FE3FE9"/>
    <w:rsid w:val="00FE4240"/>
    <w:rsid w:val="00FE478E"/>
    <w:rsid w:val="00FE5DC0"/>
    <w:rsid w:val="00FE651E"/>
    <w:rsid w:val="00FE7D02"/>
    <w:rsid w:val="00FF02E7"/>
    <w:rsid w:val="00FF0330"/>
    <w:rsid w:val="00FF1A9B"/>
    <w:rsid w:val="00FF1D4C"/>
    <w:rsid w:val="00FF274A"/>
    <w:rsid w:val="00FF277E"/>
    <w:rsid w:val="00FF2894"/>
    <w:rsid w:val="00FF2B4B"/>
    <w:rsid w:val="00FF330F"/>
    <w:rsid w:val="00FF42F7"/>
    <w:rsid w:val="00FF447B"/>
    <w:rsid w:val="00FF448E"/>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panidx\Documents\TSGR2_110-e\Docs\R2-2006008.zip"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Documents\TSGR2_110-e\Docs\R2-2006008.zi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461E0E-6760-4CC7-88B0-FE3180E0B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8</Pages>
  <Words>2987</Words>
  <Characters>1702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9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34</cp:revision>
  <cp:lastPrinted>2010-06-10T06:19:00Z</cp:lastPrinted>
  <dcterms:created xsi:type="dcterms:W3CDTF">2020-06-19T03:24:00Z</dcterms:created>
  <dcterms:modified xsi:type="dcterms:W3CDTF">2020-06-1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